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D0EB3" w:rsidRPr="00C2409A" w:rsidRDefault="008913A6" w:rsidP="00AB7059">
      <w:pPr>
        <w:pStyle w:val="BodyText"/>
        <w:spacing w:line="265" w:lineRule="exact"/>
        <w:jc w:val="center"/>
        <w:rPr>
          <w:rFonts w:ascii="Times New Roman" w:hAnsi="Times New Roman" w:cs="Times New Roman"/>
          <w:color w:val="FF0000"/>
          <w:spacing w:val="-1"/>
          <w:sz w:val="28"/>
          <w:szCs w:val="28"/>
        </w:rPr>
      </w:pPr>
      <w:bookmarkStart w:id="0" w:name="_GoBack"/>
      <w:bookmarkEnd w:id="0"/>
      <w:r w:rsidRPr="00C2409A">
        <w:rPr>
          <w:rFonts w:ascii="Times New Roman" w:hAnsi="Times New Roman" w:cs="Times New Roman"/>
          <w:spacing w:val="-1"/>
          <w:sz w:val="28"/>
          <w:szCs w:val="28"/>
        </w:rPr>
        <w:t>Rubric</w:t>
      </w:r>
      <w:r w:rsidRPr="00C2409A">
        <w:rPr>
          <w:rFonts w:ascii="Times New Roman" w:hAnsi="Times New Roman" w:cs="Times New Roman"/>
          <w:spacing w:val="1"/>
          <w:sz w:val="28"/>
          <w:szCs w:val="28"/>
        </w:rPr>
        <w:t xml:space="preserve"> </w:t>
      </w:r>
      <w:r w:rsidRPr="00C2409A">
        <w:rPr>
          <w:rFonts w:ascii="Times New Roman" w:hAnsi="Times New Roman" w:cs="Times New Roman"/>
          <w:spacing w:val="-1"/>
          <w:sz w:val="28"/>
          <w:szCs w:val="28"/>
        </w:rPr>
        <w:t>to</w:t>
      </w:r>
      <w:r w:rsidRPr="00C2409A">
        <w:rPr>
          <w:rFonts w:ascii="Times New Roman" w:hAnsi="Times New Roman" w:cs="Times New Roman"/>
          <w:sz w:val="28"/>
          <w:szCs w:val="28"/>
        </w:rPr>
        <w:t xml:space="preserve"> </w:t>
      </w:r>
      <w:r w:rsidRPr="00C2409A">
        <w:rPr>
          <w:rFonts w:ascii="Times New Roman" w:hAnsi="Times New Roman" w:cs="Times New Roman"/>
          <w:spacing w:val="-1"/>
          <w:sz w:val="28"/>
          <w:szCs w:val="28"/>
        </w:rPr>
        <w:t>Prioritize Additional</w:t>
      </w:r>
      <w:r w:rsidRPr="00C2409A">
        <w:rPr>
          <w:rFonts w:ascii="Times New Roman" w:hAnsi="Times New Roman" w:cs="Times New Roman"/>
          <w:sz w:val="28"/>
          <w:szCs w:val="28"/>
        </w:rPr>
        <w:t xml:space="preserve"> </w:t>
      </w:r>
      <w:r w:rsidRPr="00C2409A">
        <w:rPr>
          <w:rFonts w:ascii="Times New Roman" w:hAnsi="Times New Roman" w:cs="Times New Roman"/>
          <w:spacing w:val="-1"/>
          <w:sz w:val="28"/>
          <w:szCs w:val="28"/>
        </w:rPr>
        <w:t>Full-Time</w:t>
      </w:r>
      <w:r w:rsidRPr="00C2409A">
        <w:rPr>
          <w:rFonts w:ascii="Times New Roman" w:hAnsi="Times New Roman" w:cs="Times New Roman"/>
          <w:spacing w:val="1"/>
          <w:sz w:val="28"/>
          <w:szCs w:val="28"/>
        </w:rPr>
        <w:t xml:space="preserve"> </w:t>
      </w:r>
      <w:r w:rsidRPr="00C2409A">
        <w:rPr>
          <w:rFonts w:ascii="Times New Roman" w:hAnsi="Times New Roman" w:cs="Times New Roman"/>
          <w:spacing w:val="-1"/>
          <w:sz w:val="28"/>
          <w:szCs w:val="28"/>
        </w:rPr>
        <w:t>Faculty</w:t>
      </w:r>
      <w:r w:rsidRPr="00C2409A">
        <w:rPr>
          <w:rFonts w:ascii="Times New Roman" w:hAnsi="Times New Roman" w:cs="Times New Roman"/>
          <w:spacing w:val="-6"/>
          <w:sz w:val="28"/>
          <w:szCs w:val="28"/>
        </w:rPr>
        <w:t xml:space="preserve"> </w:t>
      </w:r>
      <w:r w:rsidRPr="00C2409A">
        <w:rPr>
          <w:rFonts w:ascii="Times New Roman" w:hAnsi="Times New Roman" w:cs="Times New Roman"/>
          <w:spacing w:val="-1"/>
          <w:sz w:val="28"/>
          <w:szCs w:val="28"/>
        </w:rPr>
        <w:t>and</w:t>
      </w:r>
      <w:r w:rsidRPr="00C2409A">
        <w:rPr>
          <w:rFonts w:ascii="Times New Roman" w:hAnsi="Times New Roman" w:cs="Times New Roman"/>
          <w:spacing w:val="2"/>
          <w:sz w:val="28"/>
          <w:szCs w:val="28"/>
        </w:rPr>
        <w:t xml:space="preserve"> </w:t>
      </w:r>
      <w:r w:rsidR="009D0EB3" w:rsidRPr="00C2409A">
        <w:rPr>
          <w:rFonts w:ascii="Times New Roman" w:hAnsi="Times New Roman" w:cs="Times New Roman"/>
          <w:spacing w:val="-1"/>
          <w:sz w:val="28"/>
          <w:szCs w:val="28"/>
        </w:rPr>
        <w:t xml:space="preserve">Counselors, </w:t>
      </w:r>
      <w:r w:rsidRPr="00C2409A">
        <w:rPr>
          <w:rFonts w:ascii="Times New Roman" w:hAnsi="Times New Roman" w:cs="Times New Roman"/>
          <w:spacing w:val="-1"/>
          <w:sz w:val="28"/>
          <w:szCs w:val="28"/>
        </w:rPr>
        <w:t>201</w:t>
      </w:r>
      <w:r w:rsidR="00430AB4" w:rsidRPr="00C2409A">
        <w:rPr>
          <w:rFonts w:ascii="Times New Roman" w:hAnsi="Times New Roman" w:cs="Times New Roman"/>
          <w:spacing w:val="-1"/>
          <w:sz w:val="28"/>
          <w:szCs w:val="28"/>
        </w:rPr>
        <w:t>7</w:t>
      </w:r>
      <w:r w:rsidRPr="00C2409A">
        <w:rPr>
          <w:rFonts w:ascii="Times New Roman" w:hAnsi="Times New Roman" w:cs="Times New Roman"/>
          <w:spacing w:val="-1"/>
          <w:sz w:val="28"/>
          <w:szCs w:val="28"/>
        </w:rPr>
        <w:t xml:space="preserve"> </w:t>
      </w:r>
      <w:r w:rsidR="005B5FA9" w:rsidRPr="00C2409A">
        <w:rPr>
          <w:rFonts w:ascii="Times New Roman" w:hAnsi="Times New Roman" w:cs="Times New Roman"/>
          <w:spacing w:val="-1"/>
          <w:sz w:val="28"/>
          <w:szCs w:val="28"/>
        </w:rPr>
        <w:t>–</w:t>
      </w:r>
      <w:r w:rsidRPr="00C2409A">
        <w:rPr>
          <w:rFonts w:ascii="Times New Roman" w:hAnsi="Times New Roman" w:cs="Times New Roman"/>
          <w:spacing w:val="-1"/>
          <w:sz w:val="28"/>
          <w:szCs w:val="28"/>
        </w:rPr>
        <w:t xml:space="preserve"> 201</w:t>
      </w:r>
      <w:r w:rsidR="00430AB4" w:rsidRPr="00C2409A">
        <w:rPr>
          <w:rFonts w:ascii="Times New Roman" w:hAnsi="Times New Roman" w:cs="Times New Roman"/>
          <w:spacing w:val="-1"/>
          <w:sz w:val="28"/>
          <w:szCs w:val="28"/>
        </w:rPr>
        <w:t>8</w:t>
      </w:r>
    </w:p>
    <w:p w:rsidR="00A74620" w:rsidRPr="00C2409A" w:rsidRDefault="00A74620" w:rsidP="00AB7059">
      <w:pPr>
        <w:pStyle w:val="BodyText"/>
        <w:spacing w:line="265" w:lineRule="exact"/>
        <w:jc w:val="center"/>
        <w:rPr>
          <w:rFonts w:ascii="Times New Roman" w:hAnsi="Times New Roman" w:cs="Times New Roman"/>
          <w:color w:val="FF0000"/>
          <w:spacing w:val="-1"/>
          <w:sz w:val="28"/>
          <w:szCs w:val="28"/>
        </w:rPr>
      </w:pPr>
    </w:p>
    <w:p w:rsidR="00C86C32" w:rsidRPr="00C2409A" w:rsidRDefault="00C86C32" w:rsidP="00E70168">
      <w:pPr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13"/>
        <w:gridCol w:w="2997"/>
        <w:gridCol w:w="2520"/>
        <w:gridCol w:w="2250"/>
        <w:gridCol w:w="2389"/>
        <w:gridCol w:w="2230"/>
      </w:tblGrid>
      <w:tr w:rsidR="00C86C32" w:rsidRPr="00C2409A" w:rsidTr="00B43D54">
        <w:trPr>
          <w:trHeight w:hRule="exact" w:val="499"/>
        </w:trPr>
        <w:tc>
          <w:tcPr>
            <w:tcW w:w="221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C86C32" w:rsidRPr="00C2409A" w:rsidRDefault="008913A6">
            <w:pPr>
              <w:pStyle w:val="TableParagraph"/>
              <w:ind w:left="680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bookmarkStart w:id="1" w:name="CriteriaFinalDraft2009.pdf"/>
            <w:bookmarkEnd w:id="1"/>
            <w:r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 xml:space="preserve">Objective </w:t>
            </w:r>
            <w:r w:rsidR="002076E3"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>Criteria</w:t>
            </w:r>
          </w:p>
        </w:tc>
        <w:tc>
          <w:tcPr>
            <w:tcW w:w="29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C86C32" w:rsidRPr="00C2409A" w:rsidRDefault="002076E3">
            <w:pPr>
              <w:pStyle w:val="TableParagraph"/>
              <w:ind w:left="716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Data/Data</w:t>
            </w:r>
            <w:r w:rsidRPr="00C2409A">
              <w:rPr>
                <w:rFonts w:ascii="Times New Roman" w:hAnsi="Times New Roman" w:cs="Times New Roman"/>
                <w:b/>
                <w:spacing w:val="-20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Source</w:t>
            </w:r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600EB8" w:rsidRPr="00C2409A" w:rsidRDefault="002076E3">
            <w:pPr>
              <w:pStyle w:val="TableParagraph"/>
              <w:ind w:left="1035" w:right="424" w:hanging="615"/>
              <w:jc w:val="center"/>
              <w:rPr>
                <w:rFonts w:ascii="Times New Roman" w:hAnsi="Times New Roman" w:cs="Times New Roman"/>
                <w:b/>
                <w:w w:val="99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Low</w:t>
            </w:r>
            <w:r w:rsidRPr="00C2409A">
              <w:rPr>
                <w:rFonts w:ascii="Times New Roman" w:hAnsi="Times New Roman" w:cs="Times New Roman"/>
                <w:b/>
                <w:spacing w:val="-13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Priority</w:t>
            </w:r>
          </w:p>
          <w:p w:rsidR="00C86C32" w:rsidRPr="00C2409A" w:rsidRDefault="002076E3">
            <w:pPr>
              <w:pStyle w:val="TableParagraph"/>
              <w:ind w:left="1035" w:right="424" w:hanging="615"/>
              <w:jc w:val="center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0</w:t>
            </w:r>
          </w:p>
        </w:tc>
        <w:tc>
          <w:tcPr>
            <w:tcW w:w="22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BF4161" w:rsidRPr="00C2409A" w:rsidRDefault="00BF4161">
            <w:pPr>
              <w:pStyle w:val="TableParagraph"/>
              <w:ind w:right="1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C86C32" w:rsidRPr="00C2409A" w:rsidRDefault="002076E3">
            <w:pPr>
              <w:pStyle w:val="TableParagraph"/>
              <w:ind w:right="1"/>
              <w:jc w:val="center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23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BF4161" w:rsidRPr="00C2409A" w:rsidRDefault="00BF4161">
            <w:pPr>
              <w:pStyle w:val="TableParagraph"/>
              <w:ind w:right="1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C86C32" w:rsidRPr="00C2409A" w:rsidRDefault="002076E3">
            <w:pPr>
              <w:pStyle w:val="TableParagraph"/>
              <w:ind w:right="1"/>
              <w:jc w:val="center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22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600EB8" w:rsidRPr="00C2409A" w:rsidRDefault="002076E3">
            <w:pPr>
              <w:pStyle w:val="TableParagraph"/>
              <w:ind w:left="1036" w:right="397" w:hanging="644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High</w:t>
            </w:r>
            <w:r w:rsidRPr="00C2409A">
              <w:rPr>
                <w:rFonts w:ascii="Times New Roman" w:hAnsi="Times New Roman" w:cs="Times New Roman"/>
                <w:b/>
                <w:spacing w:val="-16"/>
                <w:sz w:val="20"/>
                <w:szCs w:val="20"/>
              </w:rPr>
              <w:t xml:space="preserve"> </w:t>
            </w:r>
            <w:r w:rsidR="00600EB8" w:rsidRPr="00C2409A">
              <w:rPr>
                <w:rFonts w:ascii="Times New Roman" w:hAnsi="Times New Roman" w:cs="Times New Roman"/>
                <w:b/>
                <w:spacing w:val="-16"/>
                <w:sz w:val="20"/>
                <w:szCs w:val="20"/>
              </w:rPr>
              <w:t>P</w:t>
            </w: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riority</w:t>
            </w:r>
          </w:p>
          <w:p w:rsidR="00C86C32" w:rsidRPr="00C2409A" w:rsidRDefault="002076E3">
            <w:pPr>
              <w:pStyle w:val="TableParagraph"/>
              <w:ind w:left="1036" w:right="397" w:hanging="644"/>
              <w:jc w:val="center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</w:tr>
      <w:tr w:rsidR="00C86C32" w:rsidRPr="00C2409A" w:rsidTr="00AB7059">
        <w:trPr>
          <w:trHeight w:hRule="exact" w:val="517"/>
        </w:trPr>
        <w:tc>
          <w:tcPr>
            <w:tcW w:w="14599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BE5F1" w:themeFill="accent1" w:themeFillTint="33"/>
          </w:tcPr>
          <w:p w:rsidR="00BF4161" w:rsidRPr="00C2409A" w:rsidRDefault="00BF4161" w:rsidP="00BF4161">
            <w:pPr>
              <w:pStyle w:val="TableParagraph"/>
              <w:ind w:left="102" w:right="847" w:hanging="1"/>
              <w:rPr>
                <w:rFonts w:ascii="Times New Roman" w:eastAsia="Verdana" w:hAnsi="Times New Roman" w:cs="Times New Roman"/>
                <w:b/>
                <w:bCs/>
                <w:spacing w:val="-1"/>
                <w:sz w:val="20"/>
                <w:szCs w:val="20"/>
              </w:rPr>
            </w:pPr>
          </w:p>
          <w:p w:rsidR="00C86C32" w:rsidRPr="00C2409A" w:rsidRDefault="002076E3">
            <w:pPr>
              <w:pStyle w:val="TableParagraph"/>
              <w:ind w:left="102" w:right="847" w:hanging="1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eastAsia="Verdana" w:hAnsi="Times New Roman" w:cs="Times New Roman"/>
                <w:b/>
                <w:bCs/>
                <w:spacing w:val="-1"/>
                <w:sz w:val="20"/>
                <w:szCs w:val="20"/>
              </w:rPr>
              <w:t>1.</w:t>
            </w:r>
            <w:r w:rsidRPr="00C2409A">
              <w:rPr>
                <w:rFonts w:ascii="Times New Roman" w:eastAsia="Verdana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="003150A9" w:rsidRPr="00C2409A">
              <w:rPr>
                <w:rFonts w:ascii="Times New Roman" w:eastAsia="Verdana" w:hAnsi="Times New Roman" w:cs="Times New Roman"/>
                <w:b/>
                <w:bCs/>
                <w:spacing w:val="-1"/>
                <w:sz w:val="20"/>
                <w:szCs w:val="20"/>
              </w:rPr>
              <w:t>LHEs and Hours</w:t>
            </w:r>
          </w:p>
        </w:tc>
      </w:tr>
      <w:tr w:rsidR="00C86C32" w:rsidRPr="00C2409A" w:rsidTr="00AB7059">
        <w:trPr>
          <w:trHeight w:hRule="exact" w:val="2101"/>
        </w:trPr>
        <w:tc>
          <w:tcPr>
            <w:tcW w:w="221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F4161" w:rsidRPr="00C2409A" w:rsidRDefault="00BF4161" w:rsidP="00E70168">
            <w:pPr>
              <w:pStyle w:val="TableParagraph"/>
              <w:ind w:left="102" w:right="368"/>
              <w:jc w:val="both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891084" w:rsidRPr="00C2409A" w:rsidRDefault="002076E3" w:rsidP="00E70168">
            <w:pPr>
              <w:pStyle w:val="TableParagraph"/>
              <w:ind w:left="102" w:right="368"/>
              <w:jc w:val="both"/>
              <w:rPr>
                <w:rFonts w:ascii="Times New Roman" w:hAnsi="Times New Roman" w:cs="Times New Roman"/>
                <w:spacing w:val="-3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Instruction:</w:t>
            </w:r>
            <w:r w:rsidRPr="00C2409A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</w:p>
          <w:p w:rsidR="00C86C32" w:rsidRPr="00C2409A" w:rsidRDefault="009D0EB3" w:rsidP="00AB7059">
            <w:pPr>
              <w:pStyle w:val="TableParagraph"/>
              <w:ind w:left="102" w:right="368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A</w:t>
            </w:r>
            <w:r w:rsidR="002076E3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vailable</w:t>
            </w:r>
            <w:r w:rsidR="00891084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="002076E3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LHEs</w:t>
            </w:r>
            <w:r w:rsidR="00891084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beyond those taught by current full-timers</w:t>
            </w:r>
            <w:r w:rsidRPr="00C2409A">
              <w:rPr>
                <w:rFonts w:ascii="Times New Roman" w:hAnsi="Times New Roman" w:cs="Times New Roman"/>
                <w:spacing w:val="28"/>
                <w:sz w:val="20"/>
                <w:szCs w:val="20"/>
              </w:rPr>
              <w:t>.</w:t>
            </w:r>
          </w:p>
        </w:tc>
        <w:tc>
          <w:tcPr>
            <w:tcW w:w="29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A2B25" w:rsidRPr="00C2409A" w:rsidRDefault="002A2B25" w:rsidP="00891084">
            <w:pPr>
              <w:pStyle w:val="TableParagraph"/>
              <w:ind w:left="102" w:right="206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C86C32" w:rsidRPr="00C2409A" w:rsidRDefault="00891084" w:rsidP="00891084">
            <w:pPr>
              <w:pStyle w:val="TableParagraph"/>
              <w:ind w:left="102" w:right="206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Data generated for a</w:t>
            </w:r>
            <w:r w:rsidR="002076E3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y</w:t>
            </w:r>
            <w:r w:rsidR="002076E3" w:rsidRPr="00C2409A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 xml:space="preserve"> </w:t>
            </w:r>
            <w:r w:rsidR="002076E3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department</w:t>
            </w:r>
            <w:r w:rsidR="002076E3"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076E3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requesting</w:t>
            </w:r>
            <w:r w:rsidR="002076E3"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="002076E3" w:rsidRPr="00C2409A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="002076E3" w:rsidRPr="00C2409A">
              <w:rPr>
                <w:rFonts w:ascii="Times New Roman" w:hAnsi="Times New Roman" w:cs="Times New Roman"/>
                <w:spacing w:val="25"/>
                <w:sz w:val="20"/>
                <w:szCs w:val="20"/>
              </w:rPr>
              <w:t xml:space="preserve"> </w:t>
            </w:r>
            <w:r w:rsidR="002076E3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full-time</w:t>
            </w:r>
            <w:r w:rsidR="002076E3"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="002076E3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position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.</w:t>
            </w:r>
          </w:p>
          <w:p w:rsidR="00891084" w:rsidRPr="00C2409A" w:rsidRDefault="00891084">
            <w:pPr>
              <w:pStyle w:val="TableParagraph"/>
              <w:ind w:left="102" w:right="206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eastAsia="Verdana" w:hAnsi="Times New Roman" w:cs="Times New Roman"/>
                <w:sz w:val="20"/>
                <w:szCs w:val="20"/>
              </w:rPr>
              <w:t>Data retrieved from the FLAC database</w:t>
            </w:r>
            <w:r w:rsidR="009D0EB3"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 over</w:t>
            </w:r>
            <w:r w:rsidR="009D0EB3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last two fall plus two spring semesters.</w:t>
            </w:r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pStyle w:val="TableParagraph"/>
              <w:ind w:left="102" w:right="273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C86C32" w:rsidRPr="00C2409A" w:rsidRDefault="002076E3" w:rsidP="006B5C7B">
            <w:pPr>
              <w:pStyle w:val="TableParagraph"/>
              <w:ind w:left="102" w:right="273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Discipline</w:t>
            </w:r>
            <w:r w:rsidRPr="00C2409A">
              <w:rPr>
                <w:rFonts w:ascii="Times New Roman" w:hAnsi="Times New Roman" w:cs="Times New Roman"/>
                <w:spacing w:val="28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requires </w:t>
            </w:r>
            <w:r w:rsidRPr="00C2409A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fewer</w:t>
            </w:r>
            <w:r w:rsidRPr="00C2409A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than</w:t>
            </w:r>
            <w:r w:rsidRPr="00C2409A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891084" w:rsidRPr="00C2409A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Pr="00C2409A">
              <w:rPr>
                <w:rFonts w:ascii="Times New Roman" w:hAnsi="Times New Roman" w:cs="Times New Roman"/>
                <w:spacing w:val="30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LHEs</w:t>
            </w:r>
            <w:r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per semester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by</w:t>
            </w:r>
            <w:r w:rsidRPr="00C2409A">
              <w:rPr>
                <w:rFonts w:ascii="Times New Roman" w:hAnsi="Times New Roman" w:cs="Times New Roman"/>
                <w:spacing w:val="23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part-time</w:t>
            </w:r>
            <w:r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faculty</w:t>
            </w:r>
            <w:r w:rsidRPr="00C2409A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to</w:t>
            </w:r>
            <w:r w:rsidRPr="00C2409A">
              <w:rPr>
                <w:rFonts w:ascii="Times New Roman" w:hAnsi="Times New Roman" w:cs="Times New Roman"/>
                <w:spacing w:val="25"/>
                <w:sz w:val="20"/>
                <w:szCs w:val="20"/>
              </w:rPr>
              <w:t xml:space="preserve"> </w:t>
            </w:r>
            <w:r w:rsidR="006B5C7B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staff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classes</w:t>
            </w:r>
            <w:r w:rsidR="006B5C7B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.</w:t>
            </w:r>
          </w:p>
        </w:tc>
        <w:tc>
          <w:tcPr>
            <w:tcW w:w="22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pStyle w:val="TableParagraph"/>
              <w:ind w:left="102" w:right="122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C86C32" w:rsidRPr="00C2409A" w:rsidRDefault="002076E3" w:rsidP="006B5C7B">
            <w:pPr>
              <w:pStyle w:val="TableParagraph"/>
              <w:ind w:left="102" w:right="122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Discipline</w:t>
            </w:r>
            <w:r w:rsidRPr="00C2409A">
              <w:rPr>
                <w:rFonts w:ascii="Times New Roman" w:hAnsi="Times New Roman" w:cs="Times New Roman"/>
                <w:spacing w:val="28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requires 2</w:t>
            </w:r>
            <w:r w:rsidR="00891084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7.01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-</w:t>
            </w:r>
            <w:r w:rsidR="00891084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36</w:t>
            </w:r>
            <w:r w:rsidRPr="00C2409A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LHES per</w:t>
            </w:r>
            <w:r w:rsidRPr="00C2409A">
              <w:rPr>
                <w:rFonts w:ascii="Times New Roman" w:hAnsi="Times New Roman" w:cs="Times New Roman"/>
                <w:spacing w:val="27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semester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by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part-time</w:t>
            </w:r>
            <w:r w:rsidRPr="00C2409A">
              <w:rPr>
                <w:rFonts w:ascii="Times New Roman" w:hAnsi="Times New Roman" w:cs="Times New Roman"/>
                <w:spacing w:val="24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faculty</w:t>
            </w:r>
            <w:r w:rsidRPr="00C2409A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to </w:t>
            </w:r>
            <w:r w:rsidR="006B5C7B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staff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classes</w:t>
            </w:r>
            <w:r w:rsidR="006B5C7B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.</w:t>
            </w:r>
          </w:p>
        </w:tc>
        <w:tc>
          <w:tcPr>
            <w:tcW w:w="23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pStyle w:val="TableParagraph"/>
              <w:ind w:left="101" w:right="233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C86C32" w:rsidRPr="00C2409A" w:rsidRDefault="002076E3" w:rsidP="006B5C7B">
            <w:pPr>
              <w:pStyle w:val="TableParagraph"/>
              <w:ind w:left="101" w:right="233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Discipline</w:t>
            </w:r>
            <w:r w:rsidRPr="00C2409A">
              <w:rPr>
                <w:rFonts w:ascii="Times New Roman" w:hAnsi="Times New Roman" w:cs="Times New Roman"/>
                <w:spacing w:val="28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requires</w:t>
            </w:r>
            <w:r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3</w:t>
            </w:r>
            <w:r w:rsidR="006B5C7B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6.01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-</w:t>
            </w:r>
            <w:r w:rsidR="006B5C7B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4</w:t>
            </w:r>
            <w:r w:rsidR="006B5C7B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5</w:t>
            </w:r>
            <w:r w:rsidRPr="00C2409A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LHES</w:t>
            </w:r>
            <w:r w:rsidRPr="00C2409A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or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more</w:t>
            </w:r>
            <w:r w:rsidRPr="00C2409A">
              <w:rPr>
                <w:rFonts w:ascii="Times New Roman" w:hAnsi="Times New Roman" w:cs="Times New Roman"/>
                <w:spacing w:val="23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per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semester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by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part-time</w:t>
            </w:r>
            <w:r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faculty</w:t>
            </w:r>
            <w:r w:rsidR="006B5C7B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to staff classes.</w:t>
            </w:r>
          </w:p>
        </w:tc>
        <w:tc>
          <w:tcPr>
            <w:tcW w:w="22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pStyle w:val="TableParagraph"/>
              <w:ind w:left="101" w:right="209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C86C32" w:rsidRPr="00C2409A" w:rsidRDefault="002076E3" w:rsidP="006B5C7B">
            <w:pPr>
              <w:pStyle w:val="TableParagraph"/>
              <w:ind w:left="101" w:right="209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Discipline</w:t>
            </w:r>
            <w:r w:rsidRPr="00C2409A">
              <w:rPr>
                <w:rFonts w:ascii="Times New Roman" w:hAnsi="Times New Roman" w:cs="Times New Roman"/>
                <w:spacing w:val="28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requires</w:t>
            </w:r>
            <w:r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45</w:t>
            </w:r>
            <w:r w:rsidR="006B5C7B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.01</w:t>
            </w:r>
            <w:r w:rsidRPr="00C2409A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LHES</w:t>
            </w:r>
            <w:r w:rsidRPr="00C2409A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or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more per</w:t>
            </w:r>
            <w:r w:rsidRPr="00C2409A">
              <w:rPr>
                <w:rFonts w:ascii="Times New Roman" w:hAnsi="Times New Roman" w:cs="Times New Roman"/>
                <w:spacing w:val="24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semester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by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part-time</w:t>
            </w:r>
            <w:r w:rsidRPr="00C2409A">
              <w:rPr>
                <w:rFonts w:ascii="Times New Roman" w:hAnsi="Times New Roman" w:cs="Times New Roman"/>
                <w:spacing w:val="24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faculty</w:t>
            </w:r>
            <w:r w:rsidR="006B5C7B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to staff classes.</w:t>
            </w:r>
          </w:p>
        </w:tc>
      </w:tr>
      <w:tr w:rsidR="00600EB8" w:rsidRPr="00C2409A" w:rsidTr="00AB7059">
        <w:trPr>
          <w:trHeight w:hRule="exact" w:val="1714"/>
        </w:trPr>
        <w:tc>
          <w:tcPr>
            <w:tcW w:w="221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pStyle w:val="TableParagraph"/>
              <w:ind w:left="102" w:right="294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6B5C7B" w:rsidRPr="00C2409A" w:rsidRDefault="00600EB8" w:rsidP="00E70168">
            <w:pPr>
              <w:pStyle w:val="TableParagraph"/>
              <w:ind w:left="102" w:right="294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Counseling: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:rsidR="00600EB8" w:rsidRPr="00C2409A" w:rsidRDefault="00600EB8" w:rsidP="00E70168">
            <w:pPr>
              <w:pStyle w:val="TableParagraph"/>
              <w:ind w:left="102" w:right="294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eed for</w:t>
            </w:r>
            <w:r w:rsidRPr="00C2409A">
              <w:rPr>
                <w:rFonts w:ascii="Times New Roman" w:hAnsi="Times New Roman" w:cs="Times New Roman"/>
                <w:spacing w:val="29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counseling</w:t>
            </w:r>
            <w:r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throughout</w:t>
            </w:r>
            <w:r w:rsidRPr="00C2409A">
              <w:rPr>
                <w:rFonts w:ascii="Times New Roman" w:hAnsi="Times New Roman" w:cs="Times New Roman"/>
                <w:spacing w:val="27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the</w:t>
            </w:r>
            <w:r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academic</w:t>
            </w:r>
            <w:r w:rsidRPr="00C2409A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year</w:t>
            </w:r>
            <w:r w:rsidR="006B5C7B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.</w:t>
            </w:r>
          </w:p>
        </w:tc>
        <w:tc>
          <w:tcPr>
            <w:tcW w:w="29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6B5C7B" w:rsidRPr="00C2409A" w:rsidRDefault="00BF4161" w:rsidP="006B5C7B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H</w:t>
            </w:r>
            <w:r w:rsidR="006B5C7B" w:rsidRPr="00C2409A">
              <w:rPr>
                <w:rFonts w:ascii="Times New Roman" w:hAnsi="Times New Roman" w:cs="Times New Roman"/>
                <w:sz w:val="20"/>
                <w:szCs w:val="20"/>
              </w:rPr>
              <w:t>ours of counseling by part-timers are summed with total overload hours.</w:t>
            </w:r>
          </w:p>
          <w:p w:rsidR="00600EB8" w:rsidRPr="00C2409A" w:rsidRDefault="006B5C7B" w:rsidP="006B5C7B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Data retrieved from the FLAC and SARS databases.  </w:t>
            </w:r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ind w:left="152" w:right="275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600EB8" w:rsidRPr="00C2409A" w:rsidRDefault="00600EB8" w:rsidP="00E70168">
            <w:pPr>
              <w:ind w:left="152" w:right="275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The number declined from the previous year</w:t>
            </w:r>
            <w:r w:rsidR="00BF4161" w:rsidRPr="00C2409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22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ind w:left="175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600EB8" w:rsidRPr="00C2409A" w:rsidRDefault="00600EB8" w:rsidP="00E70168">
            <w:pPr>
              <w:ind w:left="175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The number remained the same or increased up to 2.00% from the previous year</w:t>
            </w:r>
            <w:r w:rsidR="00BF4161" w:rsidRPr="00C2409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23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ind w:left="108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600EB8" w:rsidRPr="00C2409A" w:rsidRDefault="004E209E" w:rsidP="00E70168">
            <w:pPr>
              <w:ind w:left="108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The number increased by 2.01-5</w:t>
            </w:r>
            <w:r w:rsidR="00600EB8" w:rsidRPr="00C2409A">
              <w:rPr>
                <w:rFonts w:ascii="Times New Roman" w:hAnsi="Times New Roman" w:cs="Times New Roman"/>
                <w:sz w:val="20"/>
                <w:szCs w:val="20"/>
              </w:rPr>
              <w:t>.00% from the previous year</w:t>
            </w:r>
            <w:r w:rsidR="00BF4161" w:rsidRPr="00C2409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22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ind w:left="131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600EB8" w:rsidRPr="00C2409A" w:rsidRDefault="00600EB8" w:rsidP="004E209E">
            <w:pPr>
              <w:ind w:left="131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The number increased by more than </w:t>
            </w:r>
            <w:r w:rsidR="004E209E" w:rsidRPr="00C2409A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.0</w:t>
            </w:r>
            <w:r w:rsidR="00BF4161" w:rsidRPr="00C240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% from the previous year</w:t>
            </w:r>
            <w:r w:rsidR="00BF4161" w:rsidRPr="00C2409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C86C32" w:rsidRPr="00C2409A" w:rsidTr="00600EB8">
        <w:trPr>
          <w:trHeight w:hRule="exact" w:val="487"/>
        </w:trPr>
        <w:tc>
          <w:tcPr>
            <w:tcW w:w="14599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BE5F1" w:themeFill="accent1" w:themeFillTint="33"/>
          </w:tcPr>
          <w:p w:rsidR="00BF4161" w:rsidRPr="00C2409A" w:rsidRDefault="00BF4161" w:rsidP="00BF4161">
            <w:pPr>
              <w:pStyle w:val="TableParagraph"/>
              <w:ind w:left="102"/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</w:pPr>
          </w:p>
          <w:p w:rsidR="00C86C32" w:rsidRPr="00C2409A" w:rsidRDefault="002076E3">
            <w:pPr>
              <w:pStyle w:val="TableParagraph"/>
              <w:ind w:left="102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>2.</w:t>
            </w: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A74620"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>Part-Time Load</w:t>
            </w:r>
            <w:r w:rsidR="00A74620"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        </w:t>
            </w:r>
          </w:p>
        </w:tc>
      </w:tr>
      <w:tr w:rsidR="00A74620" w:rsidRPr="00C2409A" w:rsidTr="00AB7059">
        <w:trPr>
          <w:trHeight w:hRule="exact" w:val="1489"/>
        </w:trPr>
        <w:tc>
          <w:tcPr>
            <w:tcW w:w="221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74620" w:rsidRPr="00C2409A" w:rsidRDefault="00A74620" w:rsidP="00A74620">
            <w:pPr>
              <w:pStyle w:val="TableParagraph"/>
              <w:ind w:left="102" w:right="240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A74620" w:rsidRPr="00C2409A" w:rsidRDefault="00A74620" w:rsidP="00A74620">
            <w:pPr>
              <w:pStyle w:val="TableParagraph"/>
              <w:ind w:left="102" w:right="240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Instruction: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:rsidR="00A74620" w:rsidRPr="00C2409A" w:rsidRDefault="00A74620" w:rsidP="00A74620">
            <w:pPr>
              <w:pStyle w:val="TableParagraph"/>
              <w:ind w:left="102" w:right="222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Percent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of</w:t>
            </w:r>
            <w:r w:rsidRPr="00C2409A">
              <w:rPr>
                <w:rFonts w:ascii="Times New Roman" w:hAnsi="Times New Roman" w:cs="Times New Roman"/>
                <w:spacing w:val="27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sections</w:t>
            </w:r>
            <w:r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taught</w:t>
            </w:r>
            <w:r w:rsidRPr="00C2409A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by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part-time</w:t>
            </w:r>
            <w:r w:rsidRPr="00C2409A">
              <w:rPr>
                <w:rFonts w:ascii="Times New Roman" w:hAnsi="Times New Roman" w:cs="Times New Roman"/>
                <w:spacing w:val="26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faculty.</w:t>
            </w:r>
          </w:p>
        </w:tc>
        <w:tc>
          <w:tcPr>
            <w:tcW w:w="29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74620" w:rsidRPr="00C2409A" w:rsidRDefault="00A74620" w:rsidP="00A74620">
            <w:pPr>
              <w:pStyle w:val="TableParagraph"/>
              <w:ind w:left="102" w:right="165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A74620" w:rsidRPr="00C2409A" w:rsidRDefault="00A74620" w:rsidP="00A74620">
            <w:pPr>
              <w:pStyle w:val="TableParagraph"/>
              <w:ind w:left="102" w:right="165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Data from Banner shows discipline’s part-time FTEF ÷ total FTEF, yielding the p.t. teaching load %. </w:t>
            </w:r>
          </w:p>
          <w:p w:rsidR="00A74620" w:rsidRPr="00C2409A" w:rsidRDefault="00A74620" w:rsidP="00A74620">
            <w:pPr>
              <w:pStyle w:val="TableParagraph"/>
              <w:ind w:left="102" w:right="234"/>
              <w:rPr>
                <w:rFonts w:ascii="Times New Roman" w:eastAsia="Verdana" w:hAnsi="Times New Roman" w:cs="Times New Roman"/>
                <w:sz w:val="20"/>
                <w:szCs w:val="20"/>
              </w:rPr>
            </w:pPr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74620" w:rsidRPr="00C2409A" w:rsidRDefault="00A74620" w:rsidP="00A74620">
            <w:pPr>
              <w:pStyle w:val="TableParagraph"/>
              <w:ind w:left="102" w:right="312"/>
              <w:jc w:val="both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A74620" w:rsidRPr="00C2409A" w:rsidRDefault="00A74620" w:rsidP="00A352AB">
            <w:pPr>
              <w:pStyle w:val="TableParagraph"/>
              <w:ind w:left="102" w:right="216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Fewer than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40%</w:t>
            </w:r>
            <w:r w:rsidRPr="00C2409A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of</w:t>
            </w:r>
            <w:r w:rsidRPr="00C2409A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all</w:t>
            </w:r>
            <w:r w:rsidRPr="00C2409A">
              <w:rPr>
                <w:rFonts w:ascii="Times New Roman" w:hAnsi="Times New Roman" w:cs="Times New Roman"/>
                <w:spacing w:val="28"/>
                <w:sz w:val="20"/>
                <w:szCs w:val="20"/>
              </w:rPr>
              <w:t xml:space="preserve"> </w:t>
            </w:r>
            <w:r w:rsidR="00A352AB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FTEF</w:t>
            </w:r>
            <w:r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are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taught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by</w:t>
            </w:r>
            <w:r w:rsidRPr="00C2409A">
              <w:rPr>
                <w:rFonts w:ascii="Times New Roman" w:hAnsi="Times New Roman" w:cs="Times New Roman"/>
                <w:spacing w:val="30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part-time</w:t>
            </w:r>
            <w:r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faculty.</w:t>
            </w:r>
          </w:p>
        </w:tc>
        <w:tc>
          <w:tcPr>
            <w:tcW w:w="22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74620" w:rsidRPr="00C2409A" w:rsidRDefault="00A74620" w:rsidP="00A74620">
            <w:pPr>
              <w:pStyle w:val="TableParagraph"/>
              <w:ind w:left="102" w:right="205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A74620" w:rsidRPr="00C2409A" w:rsidRDefault="00A74620" w:rsidP="00A352AB">
            <w:pPr>
              <w:pStyle w:val="TableParagraph"/>
              <w:ind w:left="102" w:right="216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40.01 - 60%</w:t>
            </w:r>
            <w:r w:rsidRPr="00C2409A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of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all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A352AB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FTEF</w:t>
            </w:r>
            <w:r w:rsidRPr="00C2409A">
              <w:rPr>
                <w:rFonts w:ascii="Times New Roman" w:hAnsi="Times New Roman" w:cs="Times New Roman"/>
                <w:spacing w:val="27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are</w:t>
            </w:r>
            <w:r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taught</w:t>
            </w:r>
            <w:r w:rsidRPr="00C2409A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by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part-time</w:t>
            </w:r>
            <w:r w:rsidRPr="00C2409A">
              <w:rPr>
                <w:rFonts w:ascii="Times New Roman" w:hAnsi="Times New Roman" w:cs="Times New Roman"/>
                <w:spacing w:val="25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faculty.</w:t>
            </w:r>
          </w:p>
        </w:tc>
        <w:tc>
          <w:tcPr>
            <w:tcW w:w="23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74620" w:rsidRPr="00C2409A" w:rsidRDefault="00A74620" w:rsidP="00A74620">
            <w:pPr>
              <w:pStyle w:val="TableParagraph"/>
              <w:ind w:left="102" w:right="206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A74620" w:rsidRPr="00C2409A" w:rsidRDefault="00A74620" w:rsidP="00A74620">
            <w:pPr>
              <w:pStyle w:val="TableParagraph"/>
              <w:ind w:left="102" w:right="163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60.01 - 80%</w:t>
            </w:r>
            <w:r w:rsidRPr="00C2409A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of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all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sections</w:t>
            </w:r>
            <w:r w:rsidRPr="00C2409A">
              <w:rPr>
                <w:rFonts w:ascii="Times New Roman" w:hAnsi="Times New Roman" w:cs="Times New Roman"/>
                <w:spacing w:val="27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are</w:t>
            </w:r>
            <w:r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taught</w:t>
            </w:r>
            <w:r w:rsidRPr="00C2409A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by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part-time</w:t>
            </w:r>
            <w:r w:rsidRPr="00C2409A">
              <w:rPr>
                <w:rFonts w:ascii="Times New Roman" w:hAnsi="Times New Roman" w:cs="Times New Roman"/>
                <w:spacing w:val="25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faculty.</w:t>
            </w:r>
          </w:p>
        </w:tc>
        <w:tc>
          <w:tcPr>
            <w:tcW w:w="22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74620" w:rsidRPr="00C2409A" w:rsidRDefault="00A74620" w:rsidP="00A74620">
            <w:pPr>
              <w:pStyle w:val="TableParagraph"/>
              <w:ind w:left="101" w:right="202"/>
              <w:jc w:val="both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A74620" w:rsidRPr="00C2409A" w:rsidRDefault="00A74620" w:rsidP="00A74620">
            <w:pPr>
              <w:pStyle w:val="TableParagraph"/>
              <w:ind w:left="102" w:right="218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80.01 -100%</w:t>
            </w:r>
            <w:r w:rsidRPr="00C2409A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of</w:t>
            </w:r>
            <w:r w:rsidRPr="00C2409A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all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sections</w:t>
            </w:r>
            <w:r w:rsidRPr="00C2409A">
              <w:rPr>
                <w:rFonts w:ascii="Times New Roman" w:hAnsi="Times New Roman" w:cs="Times New Roman"/>
                <w:spacing w:val="23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are</w:t>
            </w:r>
            <w:r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taught</w:t>
            </w:r>
            <w:r w:rsidRPr="00C2409A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by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part-time</w:t>
            </w:r>
            <w:r w:rsidRPr="00C2409A">
              <w:rPr>
                <w:rFonts w:ascii="Times New Roman" w:hAnsi="Times New Roman" w:cs="Times New Roman"/>
                <w:spacing w:val="25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faculty.</w:t>
            </w:r>
          </w:p>
        </w:tc>
      </w:tr>
      <w:tr w:rsidR="00A74620" w:rsidRPr="00C2409A" w:rsidTr="00AB7059">
        <w:trPr>
          <w:trHeight w:hRule="exact" w:val="1705"/>
        </w:trPr>
        <w:tc>
          <w:tcPr>
            <w:tcW w:w="221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74620" w:rsidRPr="00C2409A" w:rsidRDefault="00A74620" w:rsidP="00A74620">
            <w:pPr>
              <w:pStyle w:val="TableParagraph"/>
              <w:ind w:left="102" w:right="123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A74620" w:rsidRPr="00C2409A" w:rsidRDefault="00A74620" w:rsidP="00A74620">
            <w:pPr>
              <w:pStyle w:val="TableParagraph"/>
              <w:ind w:left="102" w:right="123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Counseling: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:rsidR="00A74620" w:rsidRPr="00C2409A" w:rsidRDefault="00A74620" w:rsidP="00A74620">
            <w:pPr>
              <w:pStyle w:val="TableParagraph"/>
              <w:ind w:left="102" w:right="239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Percent</w:t>
            </w:r>
            <w:r w:rsidRPr="00C2409A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of</w:t>
            </w:r>
            <w:r w:rsidRPr="00C2409A">
              <w:rPr>
                <w:rFonts w:ascii="Times New Roman" w:hAnsi="Times New Roman" w:cs="Times New Roman"/>
                <w:spacing w:val="29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Ed Plans completed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by</w:t>
            </w:r>
            <w:r w:rsidRPr="00C2409A">
              <w:rPr>
                <w:rFonts w:ascii="Times New Roman" w:hAnsi="Times New Roman" w:cs="Times New Roman"/>
                <w:spacing w:val="25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part-time</w:t>
            </w:r>
            <w:r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counselors.</w:t>
            </w:r>
          </w:p>
        </w:tc>
        <w:tc>
          <w:tcPr>
            <w:tcW w:w="29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74620" w:rsidRPr="00C2409A" w:rsidRDefault="00A74620" w:rsidP="00A74620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74620" w:rsidRPr="00C2409A" w:rsidRDefault="00A74620" w:rsidP="00A74620">
            <w:pPr>
              <w:ind w:left="117" w:right="118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Data from SARS shows percent of Educational Plans </w:t>
            </w:r>
            <w:r w:rsidR="00A352AB"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(Hours)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completed by part-time counselors. </w:t>
            </w:r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74620" w:rsidRPr="00C2409A" w:rsidRDefault="00A74620" w:rsidP="00A74620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74620" w:rsidRPr="00C2409A" w:rsidRDefault="00A74620" w:rsidP="00A74620">
            <w:pPr>
              <w:ind w:left="117" w:right="118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Fewer than 40% of all Educational Plans </w:t>
            </w:r>
            <w:r w:rsidR="00A352AB"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(Hours)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are completed by part-time counselors.</w:t>
            </w:r>
          </w:p>
        </w:tc>
        <w:tc>
          <w:tcPr>
            <w:tcW w:w="22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74620" w:rsidRPr="00C2409A" w:rsidRDefault="00A74620" w:rsidP="00A74620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74620" w:rsidRPr="00C2409A" w:rsidRDefault="00A74620" w:rsidP="00A352AB">
            <w:pPr>
              <w:ind w:left="117" w:right="118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40.01 - 60% of all Educational Plans</w:t>
            </w:r>
            <w:r w:rsidR="00A352AB"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 (Hours)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are completed by part-time counselors.</w:t>
            </w:r>
          </w:p>
        </w:tc>
        <w:tc>
          <w:tcPr>
            <w:tcW w:w="23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74620" w:rsidRPr="00C2409A" w:rsidRDefault="00A74620" w:rsidP="00A74620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74620" w:rsidRPr="00C2409A" w:rsidRDefault="00A74620" w:rsidP="00A74620">
            <w:pPr>
              <w:ind w:left="117" w:right="118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60.01 - 80% of all Educational Plans </w:t>
            </w:r>
            <w:r w:rsidR="00A352AB"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(Hours)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are completed by part-time counselors.</w:t>
            </w:r>
          </w:p>
        </w:tc>
        <w:tc>
          <w:tcPr>
            <w:tcW w:w="22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74620" w:rsidRPr="00C2409A" w:rsidRDefault="00A74620" w:rsidP="00A74620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74620" w:rsidRPr="00C2409A" w:rsidRDefault="00A74620" w:rsidP="00A74620">
            <w:pPr>
              <w:ind w:left="117" w:right="118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80.01 - 100% of all Educational Plans </w:t>
            </w:r>
            <w:r w:rsidR="00A352AB"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(Hours)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are completed by part-time counselors.</w:t>
            </w:r>
          </w:p>
        </w:tc>
      </w:tr>
    </w:tbl>
    <w:p w:rsidR="00C86C32" w:rsidRPr="00C2409A" w:rsidRDefault="00C86C32" w:rsidP="00E70168">
      <w:pPr>
        <w:rPr>
          <w:rFonts w:ascii="Times New Roman" w:eastAsia="Verdana" w:hAnsi="Times New Roman" w:cs="Times New Roman"/>
          <w:sz w:val="20"/>
          <w:szCs w:val="20"/>
        </w:rPr>
        <w:sectPr w:rsidR="00C86C32" w:rsidRPr="00C2409A">
          <w:headerReference w:type="default" r:id="rId7"/>
          <w:footerReference w:type="default" r:id="rId8"/>
          <w:type w:val="continuous"/>
          <w:pgSz w:w="15840" w:h="12240" w:orient="landscape"/>
          <w:pgMar w:top="980" w:right="520" w:bottom="780" w:left="500" w:header="746" w:footer="593" w:gutter="0"/>
          <w:pgNumType w:start="1"/>
          <w:cols w:space="720"/>
        </w:sect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13"/>
        <w:gridCol w:w="2997"/>
        <w:gridCol w:w="2520"/>
        <w:gridCol w:w="2250"/>
        <w:gridCol w:w="2389"/>
        <w:gridCol w:w="2230"/>
      </w:tblGrid>
      <w:tr w:rsidR="00C86C32" w:rsidRPr="00C2409A" w:rsidTr="00E70168">
        <w:trPr>
          <w:trHeight w:hRule="exact" w:val="499"/>
        </w:trPr>
        <w:tc>
          <w:tcPr>
            <w:tcW w:w="221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C86C32" w:rsidRPr="00C2409A" w:rsidRDefault="008913A6" w:rsidP="00E70168">
            <w:pPr>
              <w:pStyle w:val="TableParagraph"/>
              <w:ind w:left="680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lastRenderedPageBreak/>
              <w:t xml:space="preserve">Objective </w:t>
            </w:r>
            <w:r w:rsidR="002076E3"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>Criteria</w:t>
            </w:r>
          </w:p>
        </w:tc>
        <w:tc>
          <w:tcPr>
            <w:tcW w:w="29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C86C32" w:rsidRPr="00C2409A" w:rsidRDefault="002076E3" w:rsidP="00E70168">
            <w:pPr>
              <w:pStyle w:val="TableParagraph"/>
              <w:ind w:left="716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Data/Data</w:t>
            </w:r>
            <w:r w:rsidRPr="00C2409A">
              <w:rPr>
                <w:rFonts w:ascii="Times New Roman" w:hAnsi="Times New Roman" w:cs="Times New Roman"/>
                <w:b/>
                <w:spacing w:val="-20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Source</w:t>
            </w:r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600EB8" w:rsidRPr="00C2409A" w:rsidRDefault="002076E3" w:rsidP="00E70168">
            <w:pPr>
              <w:pStyle w:val="TableParagraph"/>
              <w:ind w:left="1035" w:right="424" w:hanging="615"/>
              <w:jc w:val="center"/>
              <w:rPr>
                <w:rFonts w:ascii="Times New Roman" w:hAnsi="Times New Roman" w:cs="Times New Roman"/>
                <w:b/>
                <w:w w:val="99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Low</w:t>
            </w:r>
            <w:r w:rsidRPr="00C2409A">
              <w:rPr>
                <w:rFonts w:ascii="Times New Roman" w:hAnsi="Times New Roman" w:cs="Times New Roman"/>
                <w:b/>
                <w:spacing w:val="-13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Priority</w:t>
            </w:r>
          </w:p>
          <w:p w:rsidR="00C86C32" w:rsidRPr="00C2409A" w:rsidRDefault="002076E3" w:rsidP="00E70168">
            <w:pPr>
              <w:pStyle w:val="TableParagraph"/>
              <w:ind w:left="1035" w:right="424" w:hanging="615"/>
              <w:jc w:val="center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0</w:t>
            </w:r>
          </w:p>
        </w:tc>
        <w:tc>
          <w:tcPr>
            <w:tcW w:w="22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8913A6" w:rsidRPr="00C2409A" w:rsidRDefault="008913A6" w:rsidP="00E70168">
            <w:pPr>
              <w:pStyle w:val="TableParagraph"/>
              <w:ind w:right="1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C86C32" w:rsidRPr="00C2409A" w:rsidRDefault="002076E3" w:rsidP="00E70168">
            <w:pPr>
              <w:pStyle w:val="TableParagraph"/>
              <w:ind w:right="1"/>
              <w:jc w:val="center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23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8913A6" w:rsidRPr="00C2409A" w:rsidRDefault="008913A6" w:rsidP="00E70168">
            <w:pPr>
              <w:pStyle w:val="TableParagraph"/>
              <w:ind w:right="1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C86C32" w:rsidRPr="00C2409A" w:rsidRDefault="002076E3" w:rsidP="00E70168">
            <w:pPr>
              <w:pStyle w:val="TableParagraph"/>
              <w:ind w:right="1"/>
              <w:jc w:val="center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22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C86C32" w:rsidRPr="00C2409A" w:rsidRDefault="002076E3" w:rsidP="00E70168">
            <w:pPr>
              <w:pStyle w:val="TableParagraph"/>
              <w:ind w:left="1036" w:right="397" w:hanging="644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High</w:t>
            </w:r>
            <w:r w:rsidRPr="00C2409A">
              <w:rPr>
                <w:rFonts w:ascii="Times New Roman" w:hAnsi="Times New Roman" w:cs="Times New Roman"/>
                <w:b/>
                <w:spacing w:val="-16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Priority</w:t>
            </w:r>
            <w:r w:rsidRPr="00C2409A">
              <w:rPr>
                <w:rFonts w:ascii="Times New Roman" w:hAnsi="Times New Roman" w:cs="Times New Roman"/>
                <w:b/>
                <w:spacing w:val="22"/>
                <w:w w:val="99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</w:tr>
      <w:tr w:rsidR="00C86C32" w:rsidRPr="00C2409A" w:rsidTr="00AB7059">
        <w:trPr>
          <w:trHeight w:hRule="exact" w:val="607"/>
        </w:trPr>
        <w:tc>
          <w:tcPr>
            <w:tcW w:w="14599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BE5F1" w:themeFill="accent1" w:themeFillTint="33"/>
            <w:vAlign w:val="center"/>
          </w:tcPr>
          <w:p w:rsidR="009F6A0A" w:rsidRPr="00C2409A" w:rsidRDefault="009F6A0A" w:rsidP="00E70168">
            <w:pPr>
              <w:pStyle w:val="TableParagraph"/>
              <w:ind w:left="102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C86C32" w:rsidRPr="00C2409A" w:rsidRDefault="002076E3">
            <w:pPr>
              <w:pStyle w:val="TableParagraph"/>
              <w:ind w:left="102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3.</w:t>
            </w:r>
            <w:r w:rsidRPr="00C2409A">
              <w:rPr>
                <w:rFonts w:ascii="Times New Roman" w:hAnsi="Times New Roman" w:cs="Times New Roman"/>
                <w:b/>
                <w:spacing w:val="-11"/>
                <w:sz w:val="20"/>
                <w:szCs w:val="20"/>
              </w:rPr>
              <w:t xml:space="preserve"> </w:t>
            </w:r>
            <w:r w:rsidR="00B12226" w:rsidRPr="00C2409A">
              <w:rPr>
                <w:rFonts w:ascii="Times New Roman" w:hAnsi="Times New Roman" w:cs="Times New Roman"/>
                <w:b/>
                <w:spacing w:val="-11"/>
                <w:sz w:val="20"/>
                <w:szCs w:val="20"/>
              </w:rPr>
              <w:t>FTES R</w:t>
            </w:r>
            <w:r w:rsidR="00D8594A" w:rsidRPr="00C2409A">
              <w:rPr>
                <w:rFonts w:ascii="Times New Roman" w:hAnsi="Times New Roman" w:cs="Times New Roman"/>
                <w:b/>
                <w:spacing w:val="-11"/>
                <w:sz w:val="20"/>
                <w:szCs w:val="20"/>
              </w:rPr>
              <w:t>elative R</w:t>
            </w:r>
            <w:r w:rsidR="00B12226" w:rsidRPr="00C2409A">
              <w:rPr>
                <w:rFonts w:ascii="Times New Roman" w:hAnsi="Times New Roman" w:cs="Times New Roman"/>
                <w:b/>
                <w:spacing w:val="-11"/>
                <w:sz w:val="20"/>
                <w:szCs w:val="20"/>
              </w:rPr>
              <w:t>ank</w:t>
            </w:r>
            <w:r w:rsidR="00D8594A" w:rsidRPr="00C2409A">
              <w:rPr>
                <w:rFonts w:ascii="Times New Roman" w:hAnsi="Times New Roman" w:cs="Times New Roman"/>
                <w:b/>
                <w:spacing w:val="-11"/>
                <w:sz w:val="20"/>
                <w:szCs w:val="20"/>
              </w:rPr>
              <w:t>ings</w:t>
            </w:r>
          </w:p>
        </w:tc>
      </w:tr>
      <w:tr w:rsidR="00C86C32" w:rsidRPr="00C2409A" w:rsidTr="00AB7059">
        <w:trPr>
          <w:trHeight w:hRule="exact" w:val="1867"/>
        </w:trPr>
        <w:tc>
          <w:tcPr>
            <w:tcW w:w="221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pStyle w:val="TableParagraph"/>
              <w:ind w:left="102" w:right="136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B12226" w:rsidRPr="00C2409A" w:rsidRDefault="002076E3" w:rsidP="00E70168">
            <w:pPr>
              <w:pStyle w:val="TableParagraph"/>
              <w:ind w:left="102" w:right="136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Instruction: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:rsidR="00C86C32" w:rsidRPr="00C2409A" w:rsidRDefault="009F6A0A" w:rsidP="00B12226">
            <w:pPr>
              <w:pStyle w:val="TableParagraph"/>
              <w:ind w:left="102" w:right="136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Discipline’s t</w:t>
            </w:r>
            <w:r w:rsidR="00B12226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otal FTES </w:t>
            </w:r>
            <w:r w:rsidR="002076E3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during past</w:t>
            </w:r>
            <w:r w:rsidR="002076E3"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B12226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four major sessions (fall and spring semesters).</w:t>
            </w:r>
          </w:p>
        </w:tc>
        <w:tc>
          <w:tcPr>
            <w:tcW w:w="29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pStyle w:val="TableParagraph"/>
              <w:ind w:left="102" w:right="342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C86C32" w:rsidRPr="00C2409A" w:rsidRDefault="00B12226" w:rsidP="00E70168">
            <w:pPr>
              <w:pStyle w:val="TableParagraph"/>
              <w:ind w:left="102" w:right="342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FTES data retrieved from Banner.</w:t>
            </w:r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pStyle w:val="TableParagraph"/>
              <w:ind w:left="102" w:right="134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C86C32" w:rsidRPr="00C2409A" w:rsidRDefault="002076E3" w:rsidP="00B12226">
            <w:pPr>
              <w:pStyle w:val="TableParagraph"/>
              <w:ind w:left="102" w:right="134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Discipline</w:t>
            </w:r>
            <w:r w:rsidR="00B12226"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is in the bottom 25% of FTES-generating disciplines.</w:t>
            </w:r>
            <w:r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</w:p>
        </w:tc>
        <w:tc>
          <w:tcPr>
            <w:tcW w:w="22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pStyle w:val="TableParagraph"/>
              <w:ind w:left="102" w:right="134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C86C32" w:rsidRPr="00C2409A" w:rsidRDefault="002076E3" w:rsidP="00B12226">
            <w:pPr>
              <w:pStyle w:val="TableParagraph"/>
              <w:ind w:left="102" w:right="134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Discipline</w:t>
            </w:r>
            <w:r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="00B12226"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is in the 25.01% to 50% range of FTES-generating disciplines. </w:t>
            </w:r>
          </w:p>
        </w:tc>
        <w:tc>
          <w:tcPr>
            <w:tcW w:w="23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pStyle w:val="TableParagraph"/>
              <w:ind w:left="102" w:right="135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C86C32" w:rsidRPr="00C2409A" w:rsidRDefault="002076E3" w:rsidP="009F6A0A">
            <w:pPr>
              <w:pStyle w:val="TableParagraph"/>
              <w:ind w:left="102" w:right="135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Discipline</w:t>
            </w:r>
            <w:r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="009F6A0A"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is in the 50.1% to 75% range of FTES-generating disciplines. </w:t>
            </w:r>
          </w:p>
        </w:tc>
        <w:tc>
          <w:tcPr>
            <w:tcW w:w="22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pStyle w:val="TableParagraph"/>
              <w:ind w:left="102" w:right="105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C86C32" w:rsidRPr="00C2409A" w:rsidRDefault="002076E3" w:rsidP="009F6A0A">
            <w:pPr>
              <w:pStyle w:val="TableParagraph"/>
              <w:ind w:left="102" w:right="105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Discipline</w:t>
            </w:r>
            <w:r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="009F6A0A"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is in the 75.01% or higher range of FTES-generating disciplines. </w:t>
            </w:r>
          </w:p>
        </w:tc>
      </w:tr>
      <w:tr w:rsidR="00600EB8" w:rsidRPr="00C2409A" w:rsidTr="00AB7059">
        <w:trPr>
          <w:trHeight w:hRule="exact" w:val="1885"/>
        </w:trPr>
        <w:tc>
          <w:tcPr>
            <w:tcW w:w="221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pStyle w:val="TableParagraph"/>
              <w:ind w:left="102" w:right="136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B12226" w:rsidRPr="00C2409A" w:rsidRDefault="00600EB8" w:rsidP="00E70168">
            <w:pPr>
              <w:pStyle w:val="TableParagraph"/>
              <w:ind w:left="102" w:right="136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Counseling: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:rsidR="00600EB8" w:rsidRPr="00C2409A" w:rsidRDefault="009F6A0A" w:rsidP="00E70168">
            <w:pPr>
              <w:pStyle w:val="TableParagraph"/>
              <w:ind w:left="102" w:right="136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Counseling’s total FTES during past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four major sessions (fall and spring semesters).</w:t>
            </w:r>
          </w:p>
        </w:tc>
        <w:tc>
          <w:tcPr>
            <w:tcW w:w="29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600EB8" w:rsidRPr="00C2409A" w:rsidRDefault="009F6A0A" w:rsidP="00E70168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FTES data retrieved from Banner.</w:t>
            </w:r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600EB8" w:rsidRPr="00C2409A" w:rsidRDefault="009F6A0A" w:rsidP="00A352AB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he </w:t>
            </w:r>
            <w:r w:rsidR="00A352AB"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TES</w:t>
            </w: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stayed the same or declined from the previous year.</w:t>
            </w:r>
          </w:p>
        </w:tc>
        <w:tc>
          <w:tcPr>
            <w:tcW w:w="22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600EB8" w:rsidRPr="00C2409A" w:rsidRDefault="009F6A0A" w:rsidP="00A352AB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The </w:t>
            </w:r>
            <w:r w:rsidR="00A352AB"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TES</w:t>
            </w: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increased by 0.01% to 1.00% from the previous year.</w:t>
            </w:r>
          </w:p>
        </w:tc>
        <w:tc>
          <w:tcPr>
            <w:tcW w:w="23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600EB8" w:rsidRPr="00C2409A" w:rsidRDefault="004E209E" w:rsidP="00A352AB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The </w:t>
            </w:r>
            <w:r w:rsidR="00A352AB" w:rsidRPr="00C2409A">
              <w:rPr>
                <w:rFonts w:ascii="Times New Roman" w:hAnsi="Times New Roman" w:cs="Times New Roman"/>
                <w:sz w:val="20"/>
                <w:szCs w:val="20"/>
              </w:rPr>
              <w:t>FTES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 increased by 1.01-5</w:t>
            </w:r>
            <w:r w:rsidR="00600EB8" w:rsidRPr="00C2409A">
              <w:rPr>
                <w:rFonts w:ascii="Times New Roman" w:hAnsi="Times New Roman" w:cs="Times New Roman"/>
                <w:sz w:val="20"/>
                <w:szCs w:val="20"/>
              </w:rPr>
              <w:t>.00% from the previous year</w:t>
            </w:r>
            <w:r w:rsidR="009F6A0A" w:rsidRPr="00C2409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22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600EB8" w:rsidRPr="00C2409A" w:rsidRDefault="00600EB8" w:rsidP="00E70168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600EB8" w:rsidRPr="00C2409A" w:rsidRDefault="00600EB8" w:rsidP="00A352AB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The </w:t>
            </w:r>
            <w:r w:rsidR="00A352AB" w:rsidRPr="00C2409A">
              <w:rPr>
                <w:rFonts w:ascii="Times New Roman" w:hAnsi="Times New Roman" w:cs="Times New Roman"/>
                <w:sz w:val="20"/>
                <w:szCs w:val="20"/>
              </w:rPr>
              <w:t>FTES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 inc</w:t>
            </w:r>
            <w:r w:rsidR="004E209E" w:rsidRPr="00C2409A">
              <w:rPr>
                <w:rFonts w:ascii="Times New Roman" w:hAnsi="Times New Roman" w:cs="Times New Roman"/>
                <w:sz w:val="20"/>
                <w:szCs w:val="20"/>
              </w:rPr>
              <w:t>reased by more than 5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.0</w:t>
            </w:r>
            <w:r w:rsidR="009F6A0A" w:rsidRPr="00C2409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% from the previous year</w:t>
            </w:r>
            <w:r w:rsidR="009F6A0A" w:rsidRPr="00C2409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</w:tbl>
    <w:tbl>
      <w:tblPr>
        <w:tblpPr w:leftFromText="180" w:rightFromText="180" w:vertAnchor="text" w:horzAnchor="margin" w:tblpXSpec="center" w:tblpY="257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13"/>
        <w:gridCol w:w="2997"/>
        <w:gridCol w:w="2520"/>
        <w:gridCol w:w="2250"/>
        <w:gridCol w:w="2389"/>
        <w:gridCol w:w="2230"/>
      </w:tblGrid>
      <w:tr w:rsidR="00E64771" w:rsidRPr="00C2409A" w:rsidTr="00E64771">
        <w:trPr>
          <w:trHeight w:hRule="exact" w:val="580"/>
        </w:trPr>
        <w:tc>
          <w:tcPr>
            <w:tcW w:w="14599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BE5F1" w:themeFill="accent1" w:themeFillTint="33"/>
            <w:vAlign w:val="center"/>
          </w:tcPr>
          <w:p w:rsidR="00E64771" w:rsidRPr="00C2409A" w:rsidRDefault="00E64771" w:rsidP="00E64771">
            <w:pPr>
              <w:pStyle w:val="TableParagraph"/>
              <w:ind w:left="102"/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</w:pPr>
          </w:p>
          <w:p w:rsidR="00E64771" w:rsidRPr="00C2409A" w:rsidRDefault="00E64771" w:rsidP="00DF37EB">
            <w:pPr>
              <w:pStyle w:val="TableParagraph"/>
              <w:ind w:left="102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>4.</w:t>
            </w: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A74620"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Student </w:t>
            </w:r>
            <w:r w:rsidR="00A74620"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>Demand for Sections and Services</w:t>
            </w:r>
          </w:p>
        </w:tc>
      </w:tr>
      <w:tr w:rsidR="00F22628" w:rsidRPr="00C2409A" w:rsidTr="00AB7059">
        <w:trPr>
          <w:trHeight w:hRule="exact" w:val="2036"/>
        </w:trPr>
        <w:tc>
          <w:tcPr>
            <w:tcW w:w="221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F22628" w:rsidRPr="00C2409A" w:rsidRDefault="00F22628" w:rsidP="00F22628">
            <w:pPr>
              <w:pStyle w:val="TableParagraph"/>
              <w:ind w:left="102" w:right="222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F22628" w:rsidRPr="00C2409A" w:rsidRDefault="00F22628" w:rsidP="00F22628">
            <w:pPr>
              <w:pStyle w:val="TableParagraph"/>
              <w:ind w:left="102" w:right="222"/>
              <w:rPr>
                <w:rFonts w:ascii="Times New Roman" w:hAnsi="Times New Roman" w:cs="Times New Roman"/>
                <w:spacing w:val="-3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Instruction:</w:t>
            </w:r>
            <w:r w:rsidRPr="00C2409A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</w:p>
          <w:p w:rsidR="00F22628" w:rsidRPr="00C2409A" w:rsidRDefault="00F22628" w:rsidP="00F22628">
            <w:pPr>
              <w:pStyle w:val="TableParagraph"/>
              <w:ind w:left="102" w:right="240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Number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of</w:t>
            </w:r>
            <w:r w:rsidRPr="00C2409A">
              <w:rPr>
                <w:rFonts w:ascii="Times New Roman" w:hAnsi="Times New Roman" w:cs="Times New Roman"/>
                <w:spacing w:val="28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sections </w:t>
            </w:r>
            <w:r w:rsidRPr="00C2409A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offered</w:t>
            </w:r>
            <w:r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during past two major terms.</w:t>
            </w:r>
          </w:p>
        </w:tc>
        <w:tc>
          <w:tcPr>
            <w:tcW w:w="29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F22628" w:rsidRPr="00C2409A" w:rsidRDefault="00F22628" w:rsidP="00F22628">
            <w:pPr>
              <w:pStyle w:val="TableParagraph"/>
              <w:ind w:left="102" w:right="261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F22628" w:rsidRPr="00C2409A" w:rsidRDefault="00F22628" w:rsidP="00F22628">
            <w:pPr>
              <w:pStyle w:val="TableParagraph"/>
              <w:ind w:left="102" w:right="234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Data shows total number of FTES-generating CRNs for the discipline.</w:t>
            </w:r>
          </w:p>
          <w:p w:rsidR="00F22628" w:rsidRPr="00C2409A" w:rsidRDefault="00F22628" w:rsidP="00F22628">
            <w:pPr>
              <w:pStyle w:val="TableParagraph"/>
              <w:ind w:left="102" w:right="165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Data retrieved from Banner tallying one fall</w:t>
            </w:r>
            <w:r w:rsidRPr="00C2409A">
              <w:rPr>
                <w:rFonts w:ascii="Times New Roman" w:hAnsi="Times New Roman" w:cs="Times New Roman"/>
                <w:spacing w:val="27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plus one</w:t>
            </w:r>
            <w:r w:rsidRPr="00C2409A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spring semester.</w:t>
            </w:r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F22628" w:rsidRPr="00C2409A" w:rsidRDefault="00F22628" w:rsidP="00F22628">
            <w:pPr>
              <w:pStyle w:val="TableParagraph"/>
              <w:ind w:left="102" w:right="216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F22628" w:rsidRPr="00C2409A" w:rsidRDefault="00F22628" w:rsidP="00F22628">
            <w:pPr>
              <w:pStyle w:val="TableParagraph"/>
              <w:ind w:left="102" w:right="312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umber of sections has</w:t>
            </w:r>
            <w:r w:rsidRPr="00C2409A">
              <w:rPr>
                <w:rFonts w:ascii="Times New Roman" w:hAnsi="Times New Roman" w:cs="Times New Roman"/>
                <w:spacing w:val="30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declined over past two major terms.</w:t>
            </w:r>
          </w:p>
        </w:tc>
        <w:tc>
          <w:tcPr>
            <w:tcW w:w="22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F22628" w:rsidRPr="00C2409A" w:rsidRDefault="00F22628" w:rsidP="00F22628">
            <w:pPr>
              <w:pStyle w:val="TableParagraph"/>
              <w:ind w:left="102" w:right="216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F22628" w:rsidRPr="00C2409A" w:rsidRDefault="00F22628" w:rsidP="00F22628">
            <w:pPr>
              <w:pStyle w:val="TableParagraph"/>
              <w:ind w:left="102" w:right="205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umber of sections has</w:t>
            </w:r>
            <w:r w:rsidRPr="00C2409A">
              <w:rPr>
                <w:rFonts w:ascii="Times New Roman" w:hAnsi="Times New Roman" w:cs="Times New Roman"/>
                <w:spacing w:val="30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increased by .01% – 10% over past two major terms.</w:t>
            </w:r>
          </w:p>
        </w:tc>
        <w:tc>
          <w:tcPr>
            <w:tcW w:w="23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F22628" w:rsidRPr="00C2409A" w:rsidRDefault="00F22628" w:rsidP="00F22628">
            <w:pPr>
              <w:pStyle w:val="TableParagraph"/>
              <w:ind w:left="102" w:right="163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F22628" w:rsidRPr="00C2409A" w:rsidRDefault="00F22628" w:rsidP="00F22628">
            <w:pPr>
              <w:pStyle w:val="TableParagraph"/>
              <w:ind w:left="102" w:right="206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umber of sections has</w:t>
            </w:r>
            <w:r w:rsidRPr="00C2409A">
              <w:rPr>
                <w:rFonts w:ascii="Times New Roman" w:hAnsi="Times New Roman" w:cs="Times New Roman"/>
                <w:spacing w:val="30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increased by 10.01% – 20% over past two major terms.</w:t>
            </w:r>
            <w:r w:rsidRPr="00C2409A" w:rsidDel="000B7881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</w:p>
        </w:tc>
        <w:tc>
          <w:tcPr>
            <w:tcW w:w="22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F22628" w:rsidRPr="00C2409A" w:rsidRDefault="00F22628" w:rsidP="00F22628">
            <w:pPr>
              <w:pStyle w:val="TableParagraph"/>
              <w:ind w:left="102" w:right="218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F22628" w:rsidRPr="00C2409A" w:rsidRDefault="00F22628" w:rsidP="00F22628">
            <w:pPr>
              <w:pStyle w:val="TableParagraph"/>
              <w:ind w:left="101" w:right="202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umber of sections has</w:t>
            </w:r>
            <w:r w:rsidRPr="00C2409A">
              <w:rPr>
                <w:rFonts w:ascii="Times New Roman" w:hAnsi="Times New Roman" w:cs="Times New Roman"/>
                <w:spacing w:val="30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increased by 20.01% or more over past two major terms.</w:t>
            </w:r>
            <w:r w:rsidRPr="00C2409A" w:rsidDel="000B7881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</w:p>
        </w:tc>
      </w:tr>
      <w:tr w:rsidR="00F22628" w:rsidRPr="00C2409A" w:rsidTr="00AB7059">
        <w:trPr>
          <w:trHeight w:hRule="exact" w:val="2081"/>
        </w:trPr>
        <w:tc>
          <w:tcPr>
            <w:tcW w:w="221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F22628" w:rsidRPr="00C2409A" w:rsidRDefault="00F22628" w:rsidP="00F22628">
            <w:pPr>
              <w:pStyle w:val="TableParagraph"/>
              <w:ind w:left="102" w:right="239"/>
              <w:rPr>
                <w:rFonts w:ascii="Times New Roman" w:hAnsi="Times New Roman" w:cs="Times New Roman"/>
                <w:spacing w:val="-1"/>
                <w:sz w:val="20"/>
                <w:szCs w:val="20"/>
              </w:rPr>
            </w:pPr>
          </w:p>
          <w:p w:rsidR="00F22628" w:rsidRPr="00C2409A" w:rsidRDefault="00F22628" w:rsidP="00F22628">
            <w:pPr>
              <w:pStyle w:val="TableParagraph"/>
              <w:ind w:left="102" w:right="239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Counseling: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:rsidR="00F22628" w:rsidRPr="00C2409A" w:rsidRDefault="00F22628" w:rsidP="00F22628">
            <w:pPr>
              <w:pStyle w:val="TableParagraph"/>
              <w:ind w:left="102" w:right="123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>Number</w:t>
            </w:r>
            <w:r w:rsidRPr="00C2409A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z w:val="20"/>
                <w:szCs w:val="20"/>
              </w:rPr>
              <w:t>of</w:t>
            </w:r>
            <w:r w:rsidRPr="00C2409A">
              <w:rPr>
                <w:rFonts w:ascii="Times New Roman" w:hAnsi="Times New Roman" w:cs="Times New Roman"/>
                <w:spacing w:val="28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students served over past two major terms. </w:t>
            </w:r>
          </w:p>
        </w:tc>
        <w:tc>
          <w:tcPr>
            <w:tcW w:w="29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2A2B25" w:rsidRPr="00C2409A" w:rsidRDefault="002A2B25" w:rsidP="00F22628">
            <w:pPr>
              <w:ind w:left="117" w:right="118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F22628" w:rsidRPr="00C2409A" w:rsidRDefault="00F22628" w:rsidP="00F22628">
            <w:pPr>
              <w:ind w:left="117" w:right="118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ata reflects a headcount of the number of students who participated in counseling services.</w:t>
            </w:r>
          </w:p>
          <w:p w:rsidR="00F22628" w:rsidRPr="00C2409A" w:rsidRDefault="00F22628" w:rsidP="00F22628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Data retrieved from SARS tallying one </w:t>
            </w:r>
            <w:r w:rsidRPr="00C2409A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fall and one spring semester. </w:t>
            </w:r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F22628" w:rsidRPr="00C2409A" w:rsidRDefault="00F22628" w:rsidP="00F22628">
            <w:pPr>
              <w:ind w:left="117" w:right="118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F22628" w:rsidRPr="00C2409A" w:rsidRDefault="00F22628" w:rsidP="00F22628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he number stayed the same or declined from the previous year.</w:t>
            </w:r>
          </w:p>
        </w:tc>
        <w:tc>
          <w:tcPr>
            <w:tcW w:w="225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F22628" w:rsidRPr="00C2409A" w:rsidRDefault="00F22628" w:rsidP="00F22628">
            <w:pPr>
              <w:ind w:left="117" w:right="118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F22628" w:rsidRPr="00C2409A" w:rsidRDefault="00F22628" w:rsidP="00F22628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he number increased by 0.01% to 1.00% from the previous year.</w:t>
            </w:r>
          </w:p>
        </w:tc>
        <w:tc>
          <w:tcPr>
            <w:tcW w:w="23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F22628" w:rsidRPr="00C2409A" w:rsidRDefault="00F22628" w:rsidP="00F22628">
            <w:pPr>
              <w:ind w:left="117" w:right="118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F22628" w:rsidRPr="00C2409A" w:rsidRDefault="00F22628" w:rsidP="00F22628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he number increased by 1.01-5.00% from the previous year.</w:t>
            </w:r>
          </w:p>
        </w:tc>
        <w:tc>
          <w:tcPr>
            <w:tcW w:w="22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F22628" w:rsidRPr="00C2409A" w:rsidRDefault="00F22628" w:rsidP="00F22628">
            <w:pPr>
              <w:ind w:left="117" w:right="118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F22628" w:rsidRPr="00C2409A" w:rsidRDefault="00F22628" w:rsidP="00F22628">
            <w:pPr>
              <w:ind w:left="117"/>
              <w:rPr>
                <w:rFonts w:ascii="Times New Roman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he number increased by more than 5.01% from the previous year.</w:t>
            </w:r>
          </w:p>
        </w:tc>
      </w:tr>
    </w:tbl>
    <w:p w:rsidR="00C86C32" w:rsidRPr="00C2409A" w:rsidRDefault="00C86C32" w:rsidP="00E70168">
      <w:pPr>
        <w:rPr>
          <w:rFonts w:ascii="Times New Roman" w:eastAsia="Verdana" w:hAnsi="Times New Roman" w:cs="Times New Roman"/>
          <w:sz w:val="20"/>
          <w:szCs w:val="20"/>
        </w:rPr>
        <w:sectPr w:rsidR="00C86C32" w:rsidRPr="00C2409A">
          <w:pgSz w:w="15840" w:h="12240" w:orient="landscape"/>
          <w:pgMar w:top="980" w:right="520" w:bottom="780" w:left="500" w:header="746" w:footer="593" w:gutter="0"/>
          <w:cols w:space="720"/>
        </w:sectPr>
      </w:pPr>
    </w:p>
    <w:tbl>
      <w:tblPr>
        <w:tblpPr w:leftFromText="180" w:rightFromText="180" w:vertAnchor="text" w:horzAnchor="margin" w:tblpXSpec="center" w:tblpY="39"/>
        <w:tblW w:w="5074" w:type="pct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96"/>
        <w:gridCol w:w="2865"/>
        <w:gridCol w:w="85"/>
        <w:gridCol w:w="2430"/>
        <w:gridCol w:w="2289"/>
        <w:gridCol w:w="2362"/>
        <w:gridCol w:w="2374"/>
      </w:tblGrid>
      <w:tr w:rsidR="009D0EB3" w:rsidRPr="00C2409A" w:rsidTr="00AB7059">
        <w:trPr>
          <w:trHeight w:hRule="exact" w:val="521"/>
        </w:trPr>
        <w:tc>
          <w:tcPr>
            <w:tcW w:w="75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9D0EB3" w:rsidRPr="00C2409A" w:rsidRDefault="009D0EB3" w:rsidP="009D0EB3">
            <w:pPr>
              <w:pStyle w:val="TableParagraph"/>
              <w:ind w:left="680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lastRenderedPageBreak/>
              <w:t>Subjective Criteria</w:t>
            </w:r>
          </w:p>
        </w:tc>
        <w:tc>
          <w:tcPr>
            <w:tcW w:w="1010" w:type="pct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9D0EB3" w:rsidRPr="00C2409A" w:rsidRDefault="009D0EB3" w:rsidP="009D0EB3">
            <w:pPr>
              <w:pStyle w:val="TableParagraph"/>
              <w:ind w:left="429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Data/Data</w:t>
            </w:r>
            <w:r w:rsidRPr="00C2409A">
              <w:rPr>
                <w:rFonts w:ascii="Times New Roman" w:hAnsi="Times New Roman" w:cs="Times New Roman"/>
                <w:b/>
                <w:spacing w:val="-20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Source</w:t>
            </w:r>
          </w:p>
        </w:tc>
        <w:tc>
          <w:tcPr>
            <w:tcW w:w="83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9D0EB3" w:rsidRPr="00C2409A" w:rsidRDefault="009D0EB3" w:rsidP="009D0EB3">
            <w:pPr>
              <w:pStyle w:val="TableParagraph"/>
              <w:ind w:left="1035" w:right="424" w:hanging="615"/>
              <w:jc w:val="center"/>
              <w:rPr>
                <w:rFonts w:ascii="Times New Roman" w:hAnsi="Times New Roman" w:cs="Times New Roman"/>
                <w:b/>
                <w:w w:val="99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Low</w:t>
            </w:r>
            <w:r w:rsidRPr="00C2409A">
              <w:rPr>
                <w:rFonts w:ascii="Times New Roman" w:hAnsi="Times New Roman" w:cs="Times New Roman"/>
                <w:b/>
                <w:spacing w:val="-13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Priority</w:t>
            </w:r>
          </w:p>
          <w:p w:rsidR="009D0EB3" w:rsidRPr="00C2409A" w:rsidRDefault="009D0EB3" w:rsidP="009D0EB3">
            <w:pPr>
              <w:pStyle w:val="TableParagraph"/>
              <w:ind w:left="1035" w:right="424" w:hanging="615"/>
              <w:jc w:val="center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0</w:t>
            </w:r>
          </w:p>
        </w:tc>
        <w:tc>
          <w:tcPr>
            <w:tcW w:w="784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9D0EB3" w:rsidRPr="00C2409A" w:rsidRDefault="009D0EB3" w:rsidP="009D0EB3">
            <w:pPr>
              <w:pStyle w:val="TableParagraph"/>
              <w:ind w:right="1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9D0EB3" w:rsidRPr="00C2409A" w:rsidRDefault="009D0EB3" w:rsidP="009D0EB3">
            <w:pPr>
              <w:pStyle w:val="TableParagraph"/>
              <w:ind w:right="1"/>
              <w:jc w:val="center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809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9D0EB3" w:rsidRPr="00C2409A" w:rsidRDefault="009D0EB3" w:rsidP="009D0EB3">
            <w:pPr>
              <w:pStyle w:val="TableParagraph"/>
              <w:ind w:right="1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9D0EB3" w:rsidRPr="00C2409A" w:rsidRDefault="009D0EB3" w:rsidP="009D0EB3">
            <w:pPr>
              <w:pStyle w:val="TableParagraph"/>
              <w:ind w:right="1"/>
              <w:jc w:val="center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813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2F2F2" w:themeFill="background1" w:themeFillShade="F2"/>
          </w:tcPr>
          <w:p w:rsidR="009D0EB3" w:rsidRPr="00C2409A" w:rsidRDefault="009D0EB3" w:rsidP="009D0EB3">
            <w:pPr>
              <w:pStyle w:val="TableParagraph"/>
              <w:ind w:left="1029" w:right="397" w:hanging="644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High</w:t>
            </w:r>
            <w:r w:rsidRPr="00C2409A">
              <w:rPr>
                <w:rFonts w:ascii="Times New Roman" w:hAnsi="Times New Roman" w:cs="Times New Roman"/>
                <w:b/>
                <w:spacing w:val="-16"/>
                <w:sz w:val="20"/>
                <w:szCs w:val="20"/>
              </w:rPr>
              <w:t xml:space="preserve"> </w:t>
            </w:r>
            <w:r w:rsidRPr="00C2409A">
              <w:rPr>
                <w:rFonts w:ascii="Times New Roman" w:hAnsi="Times New Roman" w:cs="Times New Roman"/>
                <w:b/>
                <w:sz w:val="20"/>
                <w:szCs w:val="20"/>
              </w:rPr>
              <w:t>Priority</w:t>
            </w:r>
            <w:r w:rsidRPr="00C2409A">
              <w:rPr>
                <w:rFonts w:ascii="Times New Roman" w:hAnsi="Times New Roman" w:cs="Times New Roman"/>
                <w:b/>
                <w:spacing w:val="22"/>
                <w:w w:val="99"/>
                <w:sz w:val="20"/>
                <w:szCs w:val="20"/>
              </w:rPr>
              <w:t xml:space="preserve"> 3</w:t>
            </w:r>
          </w:p>
        </w:tc>
      </w:tr>
      <w:tr w:rsidR="009D0EB3" w:rsidRPr="00C2409A" w:rsidTr="00AB7059">
        <w:trPr>
          <w:trHeight w:hRule="exact" w:val="671"/>
        </w:trPr>
        <w:tc>
          <w:tcPr>
            <w:tcW w:w="5000" w:type="pct"/>
            <w:gridSpan w:val="7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BE5F1" w:themeFill="accent1" w:themeFillTint="33"/>
            <w:vAlign w:val="center"/>
          </w:tcPr>
          <w:p w:rsidR="009D0EB3" w:rsidRPr="00C2409A" w:rsidRDefault="009D0EB3" w:rsidP="009D0EB3">
            <w:pPr>
              <w:pStyle w:val="TableParagraph"/>
              <w:ind w:left="102"/>
              <w:rPr>
                <w:rFonts w:ascii="Times New Roman" w:hAnsi="Times New Roman" w:cs="Times New Roman"/>
                <w:b/>
                <w:spacing w:val="-1"/>
                <w:sz w:val="18"/>
                <w:szCs w:val="18"/>
              </w:rPr>
            </w:pPr>
          </w:p>
          <w:p w:rsidR="009D0EB3" w:rsidRPr="00C2409A" w:rsidRDefault="00FA0C97" w:rsidP="00DF37EB">
            <w:pPr>
              <w:pStyle w:val="TableParagraph"/>
              <w:ind w:left="102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>5</w:t>
            </w:r>
            <w:r w:rsidR="009D0EB3"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 xml:space="preserve">. </w:t>
            </w:r>
            <w:r w:rsidR="00A60FDC"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>Program Planning</w:t>
            </w:r>
          </w:p>
        </w:tc>
      </w:tr>
      <w:tr w:rsidR="00DF37EB" w:rsidRPr="00C2409A" w:rsidTr="004F5253">
        <w:trPr>
          <w:trHeight w:hRule="exact" w:val="2519"/>
        </w:trPr>
        <w:tc>
          <w:tcPr>
            <w:tcW w:w="75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D0EB3" w:rsidRPr="00C2409A" w:rsidRDefault="009D0EB3" w:rsidP="009D0EB3">
            <w:pPr>
              <w:pStyle w:val="TableParagraph"/>
              <w:ind w:left="102" w:right="479"/>
              <w:rPr>
                <w:rFonts w:ascii="Times New Roman" w:hAnsi="Times New Roman" w:cs="Times New Roman"/>
                <w:spacing w:val="-1"/>
                <w:sz w:val="18"/>
                <w:szCs w:val="18"/>
              </w:rPr>
            </w:pPr>
          </w:p>
          <w:p w:rsidR="00A60FDC" w:rsidRPr="00C2409A" w:rsidRDefault="009D0EB3" w:rsidP="00B97EF4">
            <w:pPr>
              <w:pStyle w:val="TableParagraph"/>
              <w:ind w:left="102" w:right="479"/>
              <w:rPr>
                <w:rFonts w:ascii="Times New Roman" w:hAnsi="Times New Roman" w:cs="Times New Roman"/>
                <w:spacing w:val="-1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 xml:space="preserve">Instruction and Counseling: </w:t>
            </w:r>
          </w:p>
          <w:p w:rsidR="009D0EB3" w:rsidRPr="00C2409A" w:rsidRDefault="005D3888" w:rsidP="00B97EF4">
            <w:pPr>
              <w:pStyle w:val="TableParagraph"/>
              <w:ind w:left="102" w:right="479"/>
              <w:rPr>
                <w:rFonts w:ascii="Times New Roman" w:eastAsia="Verdana" w:hAnsi="Times New Roman" w:cs="Times New Roman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F</w:t>
            </w:r>
            <w:r w:rsidR="009D0EB3" w:rsidRPr="00C2409A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ull-time position</w:t>
            </w:r>
            <w:r w:rsidRPr="00C2409A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 xml:space="preserve"> </w:t>
            </w:r>
            <w:r w:rsidR="009D0EB3" w:rsidRPr="00C2409A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support</w:t>
            </w:r>
            <w:r w:rsidRPr="00C2409A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 xml:space="preserve">s </w:t>
            </w:r>
            <w:r w:rsidR="009D0EB3" w:rsidRPr="00C2409A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college priorities, the Master Plan, and program goals</w:t>
            </w:r>
            <w:r w:rsidR="00A60FDC" w:rsidRPr="00C2409A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.</w:t>
            </w:r>
          </w:p>
        </w:tc>
        <w:tc>
          <w:tcPr>
            <w:tcW w:w="9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D0EB3" w:rsidRPr="00C2409A" w:rsidRDefault="009D0EB3" w:rsidP="009D0EB3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A60FDC" w:rsidRPr="00C2409A" w:rsidRDefault="00A60FDC" w:rsidP="00B97EF4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>Data comes from most recent Program Review report filed by discipline</w:t>
            </w:r>
            <w:r w:rsidR="005D3888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 and from other sources</w:t>
            </w: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.  </w:t>
            </w:r>
          </w:p>
          <w:p w:rsidR="009D0EB3" w:rsidRPr="00C2409A" w:rsidRDefault="00A60FDC" w:rsidP="00B97EF4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Presenter provides </w:t>
            </w:r>
            <w:r w:rsidR="009D0EB3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measurable </w:t>
            </w:r>
            <w:r w:rsidR="005D3888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college and </w:t>
            </w:r>
            <w:r w:rsidR="009D0EB3" w:rsidRPr="00C2409A">
              <w:rPr>
                <w:rFonts w:ascii="Times New Roman" w:hAnsi="Times New Roman" w:cs="Times New Roman"/>
                <w:sz w:val="18"/>
                <w:szCs w:val="18"/>
              </w:rPr>
              <w:t>program goal</w:t>
            </w: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>s</w:t>
            </w:r>
            <w:r w:rsidR="009D0EB3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 to be </w:t>
            </w: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>accomplished with new full-timer.</w:t>
            </w:r>
          </w:p>
        </w:tc>
        <w:tc>
          <w:tcPr>
            <w:tcW w:w="86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D0EB3" w:rsidRPr="00C2409A" w:rsidRDefault="009D0EB3" w:rsidP="009D0EB3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9D0EB3" w:rsidRPr="00C2409A" w:rsidRDefault="00A60FDC" w:rsidP="00DF37EB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Presenter shows </w:t>
            </w:r>
            <w:r w:rsidR="00FA0C97" w:rsidRPr="00C2409A">
              <w:rPr>
                <w:rFonts w:ascii="Times New Roman" w:hAnsi="Times New Roman" w:cs="Times New Roman"/>
                <w:sz w:val="18"/>
                <w:szCs w:val="18"/>
              </w:rPr>
              <w:t>no</w:t>
            </w:r>
            <w:r w:rsidR="008D1A4A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evidence to support new full-timer. </w:t>
            </w:r>
          </w:p>
        </w:tc>
        <w:tc>
          <w:tcPr>
            <w:tcW w:w="7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D0EB3" w:rsidRPr="00C2409A" w:rsidRDefault="009D0EB3" w:rsidP="009D0EB3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9D0EB3" w:rsidRPr="00C2409A" w:rsidRDefault="00A60FDC" w:rsidP="00DF37EB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>Presenter shows</w:t>
            </w:r>
            <w:r w:rsidR="00FA0C97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 some</w:t>
            </w: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6471F4" w:rsidRPr="00C2409A">
              <w:rPr>
                <w:rFonts w:ascii="Times New Roman" w:hAnsi="Times New Roman" w:cs="Times New Roman"/>
                <w:sz w:val="18"/>
                <w:szCs w:val="18"/>
              </w:rPr>
              <w:t>PR and</w:t>
            </w:r>
            <w:r w:rsidR="008D1A4A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 other </w:t>
            </w: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>evi</w:t>
            </w:r>
            <w:r w:rsidR="00FA0C97" w:rsidRPr="00C2409A">
              <w:rPr>
                <w:rFonts w:ascii="Times New Roman" w:hAnsi="Times New Roman" w:cs="Times New Roman"/>
                <w:sz w:val="18"/>
                <w:szCs w:val="18"/>
              </w:rPr>
              <w:t>dence already accounted for, such as LHEs and general enrollment trends, to support new full-timer.</w:t>
            </w:r>
          </w:p>
        </w:tc>
        <w:tc>
          <w:tcPr>
            <w:tcW w:w="8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D0EB3" w:rsidRPr="00C2409A" w:rsidRDefault="009D0EB3" w:rsidP="009D0EB3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9D0EB3" w:rsidRPr="00C2409A" w:rsidRDefault="00A60FDC" w:rsidP="00DF37EB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Presenter </w:t>
            </w:r>
            <w:r w:rsidR="005D3888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shows </w:t>
            </w:r>
            <w:r w:rsidR="008D1A4A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PR and other </w:t>
            </w: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>evidence</w:t>
            </w:r>
            <w:r w:rsidR="00FA0C97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 such as PSLOs, success, and persistence rates</w:t>
            </w: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 to support new full-timer.</w:t>
            </w:r>
          </w:p>
        </w:tc>
        <w:tc>
          <w:tcPr>
            <w:tcW w:w="8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4F5253" w:rsidRPr="00C2409A" w:rsidRDefault="004F5253" w:rsidP="001E3C4D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9D0EB3" w:rsidRPr="00C2409A" w:rsidRDefault="00A60FDC" w:rsidP="001E3C4D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>Presenter</w:t>
            </w:r>
            <w:r w:rsidR="004D09FB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 (a)</w:t>
            </w: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 shows substantial evidence</w:t>
            </w:r>
            <w:r w:rsidR="00FA0C97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 that </w:t>
            </w: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>new full-timer</w:t>
            </w:r>
            <w:r w:rsidR="009D0EB3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FA0C97" w:rsidRPr="00C2409A">
              <w:rPr>
                <w:rFonts w:ascii="Times New Roman" w:hAnsi="Times New Roman" w:cs="Times New Roman"/>
                <w:sz w:val="18"/>
                <w:szCs w:val="18"/>
              </w:rPr>
              <w:t>aligns with the EMP and</w:t>
            </w:r>
            <w:r w:rsidR="005D3888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 college trends</w:t>
            </w:r>
            <w:r w:rsidR="004D09FB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; (b) demonstrates </w:t>
            </w:r>
            <w:r w:rsidR="00FA0C97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outcomes </w:t>
            </w:r>
            <w:r w:rsidR="004D09FB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and effects of </w:t>
            </w:r>
            <w:r w:rsidR="00FA0C97" w:rsidRPr="00C2409A">
              <w:rPr>
                <w:rFonts w:ascii="Times New Roman" w:hAnsi="Times New Roman" w:cs="Times New Roman"/>
                <w:sz w:val="18"/>
                <w:szCs w:val="18"/>
              </w:rPr>
              <w:t>hire</w:t>
            </w:r>
            <w:r w:rsidR="004D09FB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; (c) shows that f.t. </w:t>
            </w:r>
            <w:r w:rsidR="005D3888" w:rsidRPr="00C2409A">
              <w:rPr>
                <w:rFonts w:ascii="Times New Roman" w:hAnsi="Times New Roman" w:cs="Times New Roman"/>
                <w:sz w:val="18"/>
                <w:szCs w:val="18"/>
              </w:rPr>
              <w:t>resource request appears in P</w:t>
            </w:r>
            <w:r w:rsidR="00BB2906" w:rsidRPr="00C2409A">
              <w:rPr>
                <w:rFonts w:ascii="Times New Roman" w:hAnsi="Times New Roman" w:cs="Times New Roman"/>
                <w:sz w:val="18"/>
                <w:szCs w:val="18"/>
              </w:rPr>
              <w:t>R report</w:t>
            </w:r>
            <w:r w:rsidR="005D3888" w:rsidRPr="00C2409A"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</w:tc>
      </w:tr>
      <w:tr w:rsidR="009D0EB3" w:rsidRPr="00C2409A" w:rsidTr="00AB7059">
        <w:trPr>
          <w:trHeight w:hRule="exact" w:val="671"/>
        </w:trPr>
        <w:tc>
          <w:tcPr>
            <w:tcW w:w="5000" w:type="pct"/>
            <w:gridSpan w:val="7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BE5F1" w:themeFill="accent1" w:themeFillTint="33"/>
            <w:vAlign w:val="center"/>
          </w:tcPr>
          <w:p w:rsidR="009D0EB3" w:rsidRPr="00C2409A" w:rsidRDefault="009D0EB3" w:rsidP="009D0EB3">
            <w:pPr>
              <w:pStyle w:val="TableParagraph"/>
              <w:ind w:left="102"/>
              <w:rPr>
                <w:rFonts w:ascii="Times New Roman" w:hAnsi="Times New Roman" w:cs="Times New Roman"/>
                <w:b/>
                <w:spacing w:val="-1"/>
                <w:sz w:val="18"/>
                <w:szCs w:val="18"/>
              </w:rPr>
            </w:pPr>
          </w:p>
          <w:p w:rsidR="009D0EB3" w:rsidRPr="00C2409A" w:rsidRDefault="00FA0C97" w:rsidP="00B97EF4">
            <w:pPr>
              <w:pStyle w:val="TableParagraph"/>
              <w:ind w:left="102"/>
              <w:rPr>
                <w:rFonts w:ascii="Times New Roman" w:eastAsia="Verdana" w:hAnsi="Times New Roman" w:cs="Times New Roman"/>
                <w:sz w:val="20"/>
                <w:szCs w:val="20"/>
              </w:rPr>
            </w:pPr>
            <w:r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>6</w:t>
            </w:r>
            <w:r w:rsidR="009D0EB3"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 xml:space="preserve">.  </w:t>
            </w:r>
            <w:r w:rsidR="00BB2906"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 xml:space="preserve">Job </w:t>
            </w:r>
            <w:r w:rsidR="009D0EB3"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>Market Climate</w:t>
            </w:r>
            <w:r w:rsidR="006471F4"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>,</w:t>
            </w:r>
            <w:r w:rsidR="005D3888"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 xml:space="preserve"> College Major Trends</w:t>
            </w:r>
            <w:r w:rsidR="006471F4"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>, and Federal</w:t>
            </w:r>
            <w:r w:rsidR="00BB2906"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>/State/Local Counseling</w:t>
            </w:r>
            <w:r w:rsidR="006471F4"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 xml:space="preserve"> Mandates</w:t>
            </w:r>
          </w:p>
        </w:tc>
      </w:tr>
      <w:tr w:rsidR="00DF37EB" w:rsidRPr="00C2409A" w:rsidTr="00AB7059">
        <w:trPr>
          <w:trHeight w:hRule="exact" w:val="1778"/>
        </w:trPr>
        <w:tc>
          <w:tcPr>
            <w:tcW w:w="75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FFFF" w:themeFill="background1"/>
          </w:tcPr>
          <w:p w:rsidR="009D0EB3" w:rsidRPr="00C2409A" w:rsidRDefault="009D0EB3" w:rsidP="009D0EB3">
            <w:pPr>
              <w:pStyle w:val="TableParagraph"/>
              <w:ind w:left="102" w:right="479"/>
              <w:rPr>
                <w:rFonts w:ascii="Times New Roman" w:hAnsi="Times New Roman" w:cs="Times New Roman"/>
                <w:spacing w:val="-1"/>
                <w:sz w:val="18"/>
                <w:szCs w:val="18"/>
              </w:rPr>
            </w:pPr>
          </w:p>
          <w:p w:rsidR="009D0EB3" w:rsidRPr="00C2409A" w:rsidRDefault="00E945AB" w:rsidP="009D0EB3">
            <w:pPr>
              <w:pStyle w:val="TableParagraph"/>
              <w:ind w:left="102" w:right="479"/>
              <w:rPr>
                <w:rFonts w:ascii="Times New Roman" w:hAnsi="Times New Roman" w:cs="Times New Roman"/>
                <w:spacing w:val="-1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Instruction</w:t>
            </w:r>
            <w:r w:rsidR="009D0EB3" w:rsidRPr="00C2409A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.</w:t>
            </w:r>
          </w:p>
          <w:p w:rsidR="009D0EB3" w:rsidRPr="00C2409A" w:rsidRDefault="009D0EB3" w:rsidP="009D0EB3">
            <w:pPr>
              <w:pStyle w:val="TableParagraph"/>
              <w:ind w:left="102" w:right="479"/>
              <w:rPr>
                <w:rFonts w:ascii="Times New Roman" w:eastAsia="Verdana" w:hAnsi="Times New Roman" w:cs="Times New Roman"/>
                <w:sz w:val="18"/>
                <w:szCs w:val="18"/>
              </w:rPr>
            </w:pPr>
          </w:p>
        </w:tc>
        <w:tc>
          <w:tcPr>
            <w:tcW w:w="9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1E3C4D" w:rsidRPr="00C2409A" w:rsidRDefault="001E3C4D" w:rsidP="00DF37EB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9D0EB3" w:rsidRPr="00C2409A" w:rsidRDefault="006471F4" w:rsidP="00DF37EB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>Presenter may draw from ONET, BLS, Doing What Matters, Launch Board 2.0,</w:t>
            </w:r>
            <w:r w:rsidR="004D09FB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 data on transfers and majors, articulations,</w:t>
            </w: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 and other sources.</w:t>
            </w:r>
          </w:p>
        </w:tc>
        <w:tc>
          <w:tcPr>
            <w:tcW w:w="86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D0EB3" w:rsidRPr="00C2409A" w:rsidRDefault="009D0EB3" w:rsidP="009D0EB3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9D0EB3" w:rsidRPr="00C2409A" w:rsidRDefault="006471F4" w:rsidP="00B97EF4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>Data shows</w:t>
            </w:r>
            <w:r w:rsidR="009D0EB3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 no demonstrable regional or national demand for a major or certificate from this discipline. </w:t>
            </w:r>
          </w:p>
        </w:tc>
        <w:tc>
          <w:tcPr>
            <w:tcW w:w="7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D0EB3" w:rsidRPr="00C2409A" w:rsidRDefault="009D0EB3" w:rsidP="009D0EB3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9D0EB3" w:rsidRPr="00C2409A" w:rsidRDefault="006471F4" w:rsidP="00B97EF4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>Data shows limited regional and/or national demand for a major or certificate from this discipline.</w:t>
            </w:r>
          </w:p>
        </w:tc>
        <w:tc>
          <w:tcPr>
            <w:tcW w:w="8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D0EB3" w:rsidRPr="00C2409A" w:rsidRDefault="009D0EB3" w:rsidP="009D0EB3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9D0EB3" w:rsidRPr="00C2409A" w:rsidRDefault="006471F4" w:rsidP="00B97EF4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>Data shows some regional and national demand for a major or certificate from this discipline.</w:t>
            </w:r>
          </w:p>
        </w:tc>
        <w:tc>
          <w:tcPr>
            <w:tcW w:w="8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9D0EB3" w:rsidRPr="00C2409A" w:rsidRDefault="009D0EB3" w:rsidP="009D0EB3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9D0EB3" w:rsidRPr="00C2409A" w:rsidRDefault="00E945AB" w:rsidP="00B97EF4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>Multiple data sources show</w:t>
            </w:r>
            <w:r w:rsidR="006471F4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 robust</w:t>
            </w: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 regional and national </w:t>
            </w:r>
            <w:r w:rsidR="006471F4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demand </w:t>
            </w: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for </w:t>
            </w:r>
            <w:r w:rsidR="006471F4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a </w:t>
            </w: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>career or major</w:t>
            </w:r>
            <w:r w:rsidR="006471F4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 from this discipline</w:t>
            </w: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.  </w:t>
            </w:r>
          </w:p>
        </w:tc>
      </w:tr>
      <w:tr w:rsidR="00DF37EB" w:rsidRPr="00C2409A" w:rsidTr="00AB7059">
        <w:trPr>
          <w:trHeight w:hRule="exact" w:val="1625"/>
        </w:trPr>
        <w:tc>
          <w:tcPr>
            <w:tcW w:w="75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FFFFFF" w:themeFill="background1"/>
          </w:tcPr>
          <w:p w:rsidR="00E945AB" w:rsidRPr="00C2409A" w:rsidRDefault="00E945AB" w:rsidP="009D0EB3">
            <w:pPr>
              <w:pStyle w:val="TableParagraph"/>
              <w:ind w:left="102" w:right="479"/>
              <w:rPr>
                <w:rFonts w:ascii="Times New Roman" w:hAnsi="Times New Roman" w:cs="Times New Roman"/>
                <w:spacing w:val="-1"/>
                <w:sz w:val="18"/>
                <w:szCs w:val="18"/>
              </w:rPr>
            </w:pPr>
          </w:p>
          <w:p w:rsidR="005D3888" w:rsidRPr="00C2409A" w:rsidRDefault="00E945AB" w:rsidP="009D0EB3">
            <w:pPr>
              <w:pStyle w:val="TableParagraph"/>
              <w:ind w:left="102" w:right="479"/>
              <w:rPr>
                <w:rFonts w:ascii="Times New Roman" w:hAnsi="Times New Roman" w:cs="Times New Roman"/>
                <w:spacing w:val="-1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Counseling.</w:t>
            </w:r>
          </w:p>
        </w:tc>
        <w:tc>
          <w:tcPr>
            <w:tcW w:w="9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DF37EB" w:rsidRPr="00C2409A" w:rsidRDefault="00DF37EB" w:rsidP="00B97EF4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6471F4" w:rsidRPr="00C2409A" w:rsidRDefault="006471F4" w:rsidP="00B97EF4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Presenter may draw from SSSP </w:t>
            </w:r>
            <w:r w:rsidR="00BB2906" w:rsidRPr="00C2409A">
              <w:rPr>
                <w:rFonts w:ascii="Times New Roman" w:hAnsi="Times New Roman" w:cs="Times New Roman"/>
                <w:sz w:val="18"/>
                <w:szCs w:val="18"/>
              </w:rPr>
              <w:t>requirements</w:t>
            </w: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>, state and federal mandates, local legislation</w:t>
            </w:r>
            <w:r w:rsidR="00BB2906" w:rsidRPr="00C2409A">
              <w:rPr>
                <w:rFonts w:ascii="Times New Roman" w:hAnsi="Times New Roman" w:cs="Times New Roman"/>
                <w:sz w:val="18"/>
                <w:szCs w:val="18"/>
              </w:rPr>
              <w:t>, and other internal / external factors</w:t>
            </w: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 impacting counseling</w:t>
            </w:r>
            <w:r w:rsidR="00A66B5D" w:rsidRPr="00C2409A">
              <w:rPr>
                <w:rFonts w:ascii="Times New Roman" w:hAnsi="Times New Roman" w:cs="Times New Roman"/>
                <w:sz w:val="18"/>
                <w:szCs w:val="18"/>
              </w:rPr>
              <w:t xml:space="preserve"> services</w:t>
            </w: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</w:tc>
        <w:tc>
          <w:tcPr>
            <w:tcW w:w="86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D3888" w:rsidRPr="00C2409A" w:rsidRDefault="005D3888" w:rsidP="009D0EB3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BB2906" w:rsidRPr="00C2409A" w:rsidRDefault="00BB2906" w:rsidP="00B97EF4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>There is no evidence of new legislation or mandates requiring an additional full-time counselor.</w:t>
            </w:r>
          </w:p>
        </w:tc>
        <w:tc>
          <w:tcPr>
            <w:tcW w:w="7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D3888" w:rsidRPr="00C2409A" w:rsidRDefault="005D3888" w:rsidP="009D0EB3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BB2906" w:rsidRPr="00C2409A" w:rsidRDefault="00BB2906" w:rsidP="00B97EF4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>There is limited evidence of new legislation or mandates requiring an additional full-time counselor.</w:t>
            </w:r>
          </w:p>
        </w:tc>
        <w:tc>
          <w:tcPr>
            <w:tcW w:w="8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D3888" w:rsidRPr="00C2409A" w:rsidRDefault="005D3888" w:rsidP="009D0EB3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BB2906" w:rsidRPr="00C2409A" w:rsidRDefault="00BB2906" w:rsidP="00B97EF4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>There is some evidence of new legislation or mandates requiring an additional full-time counselor.</w:t>
            </w:r>
          </w:p>
        </w:tc>
        <w:tc>
          <w:tcPr>
            <w:tcW w:w="8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5D3888" w:rsidRPr="00C2409A" w:rsidRDefault="005D3888" w:rsidP="009D0EB3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BB2906" w:rsidRPr="00C2409A" w:rsidRDefault="00BB2906" w:rsidP="00B97EF4">
            <w:pPr>
              <w:ind w:left="117"/>
              <w:rPr>
                <w:rFonts w:ascii="Times New Roman" w:hAnsi="Times New Roman" w:cs="Times New Roman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z w:val="18"/>
                <w:szCs w:val="18"/>
              </w:rPr>
              <w:t>There is substantial evidence of new legislation or mandates requiring an additional full-time counselor.</w:t>
            </w:r>
          </w:p>
        </w:tc>
      </w:tr>
      <w:tr w:rsidR="00C2409A" w:rsidRPr="00C2409A" w:rsidTr="00AB7059">
        <w:trPr>
          <w:trHeight w:hRule="exact" w:val="671"/>
        </w:trPr>
        <w:tc>
          <w:tcPr>
            <w:tcW w:w="5000" w:type="pct"/>
            <w:gridSpan w:val="7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DBE5F1" w:themeFill="accent1" w:themeFillTint="33"/>
            <w:vAlign w:val="center"/>
          </w:tcPr>
          <w:p w:rsidR="00C2409A" w:rsidRPr="00C2409A" w:rsidRDefault="00C2409A" w:rsidP="00C2409A">
            <w:pPr>
              <w:pStyle w:val="TableParagraph"/>
              <w:ind w:left="102"/>
              <w:rPr>
                <w:rFonts w:ascii="Times New Roman" w:hAnsi="Times New Roman" w:cs="Times New Roman"/>
                <w:b/>
                <w:spacing w:val="-1"/>
                <w:sz w:val="18"/>
                <w:szCs w:val="18"/>
                <w:highlight w:val="yellow"/>
              </w:rPr>
            </w:pPr>
          </w:p>
          <w:p w:rsidR="00C2409A" w:rsidRPr="00C2409A" w:rsidRDefault="00C2409A" w:rsidP="00C2409A">
            <w:pPr>
              <w:pStyle w:val="TableParagraph"/>
              <w:ind w:left="102"/>
              <w:rPr>
                <w:rFonts w:ascii="Times New Roman" w:eastAsia="Verdana" w:hAnsi="Times New Roman" w:cs="Times New Roman"/>
                <w:sz w:val="20"/>
                <w:szCs w:val="20"/>
                <w:highlight w:val="yellow"/>
              </w:rPr>
            </w:pPr>
            <w:r w:rsidRPr="00C2409A">
              <w:rPr>
                <w:rFonts w:ascii="Times New Roman" w:hAnsi="Times New Roman" w:cs="Times New Roman"/>
                <w:b/>
                <w:spacing w:val="-1"/>
                <w:sz w:val="20"/>
                <w:szCs w:val="20"/>
              </w:rPr>
              <w:t>7.  College Mission</w:t>
            </w:r>
          </w:p>
        </w:tc>
      </w:tr>
      <w:tr w:rsidR="00C2409A" w:rsidRPr="00C2409A" w:rsidTr="00AB7059">
        <w:trPr>
          <w:trHeight w:hRule="exact" w:val="2151"/>
        </w:trPr>
        <w:tc>
          <w:tcPr>
            <w:tcW w:w="752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2409A" w:rsidRPr="00C2409A" w:rsidRDefault="00C2409A" w:rsidP="00C2409A">
            <w:pPr>
              <w:pStyle w:val="TableParagraph"/>
              <w:ind w:left="102" w:right="479"/>
              <w:rPr>
                <w:rFonts w:ascii="Times New Roman" w:hAnsi="Times New Roman" w:cs="Times New Roman"/>
                <w:spacing w:val="-1"/>
                <w:sz w:val="18"/>
                <w:szCs w:val="18"/>
              </w:rPr>
            </w:pPr>
          </w:p>
          <w:p w:rsidR="00C2409A" w:rsidRPr="00C2409A" w:rsidRDefault="00C2409A" w:rsidP="00C2409A">
            <w:pPr>
              <w:pStyle w:val="TableParagraph"/>
              <w:ind w:left="102" w:right="479"/>
              <w:rPr>
                <w:rFonts w:ascii="Times New Roman" w:hAnsi="Times New Roman" w:cs="Times New Roman"/>
                <w:spacing w:val="-1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Instruction and Counseling.</w:t>
            </w:r>
          </w:p>
          <w:p w:rsidR="00C2409A" w:rsidRPr="00C2409A" w:rsidRDefault="00C2409A" w:rsidP="00C2409A">
            <w:pPr>
              <w:pStyle w:val="TableParagraph"/>
              <w:ind w:left="102" w:right="479"/>
              <w:rPr>
                <w:rFonts w:ascii="Times New Roman" w:eastAsia="Verdana" w:hAnsi="Times New Roman" w:cs="Times New Roman"/>
                <w:sz w:val="18"/>
                <w:szCs w:val="18"/>
              </w:rPr>
            </w:pPr>
          </w:p>
        </w:tc>
        <w:tc>
          <w:tcPr>
            <w:tcW w:w="98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C2409A" w:rsidRPr="00C2409A" w:rsidRDefault="00C2409A" w:rsidP="00C2409A">
            <w:pPr>
              <w:pStyle w:val="TableParagraph"/>
              <w:ind w:left="102" w:right="479"/>
              <w:rPr>
                <w:rFonts w:ascii="Times New Roman" w:hAnsi="Times New Roman" w:cs="Times New Roman"/>
                <w:spacing w:val="-1"/>
                <w:sz w:val="18"/>
                <w:szCs w:val="18"/>
              </w:rPr>
            </w:pPr>
          </w:p>
          <w:p w:rsidR="00C2409A" w:rsidRPr="00C2409A" w:rsidRDefault="00C2409A" w:rsidP="00C2409A">
            <w:pPr>
              <w:pStyle w:val="TableParagraph"/>
              <w:ind w:left="102" w:right="479"/>
              <w:rPr>
                <w:rFonts w:ascii="Times New Roman" w:hAnsi="Times New Roman" w:cs="Times New Roman"/>
                <w:spacing w:val="-1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Instruction and Counseling.</w:t>
            </w:r>
          </w:p>
          <w:p w:rsidR="00C2409A" w:rsidRPr="00C2409A" w:rsidRDefault="00C2409A" w:rsidP="00C2409A">
            <w:pPr>
              <w:pStyle w:val="TableParagraph"/>
              <w:ind w:left="102" w:right="479"/>
              <w:rPr>
                <w:rFonts w:ascii="Times New Roman" w:eastAsia="Verdana" w:hAnsi="Times New Roman" w:cs="Times New Roman"/>
                <w:sz w:val="18"/>
                <w:szCs w:val="18"/>
              </w:rPr>
            </w:pPr>
          </w:p>
        </w:tc>
        <w:tc>
          <w:tcPr>
            <w:tcW w:w="86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C2409A" w:rsidRPr="00C2409A" w:rsidRDefault="00C2409A" w:rsidP="00C2409A">
            <w:pPr>
              <w:pStyle w:val="TableParagraph"/>
              <w:ind w:left="102" w:right="479"/>
              <w:rPr>
                <w:rFonts w:ascii="Times New Roman" w:hAnsi="Times New Roman" w:cs="Times New Roman"/>
                <w:spacing w:val="-1"/>
                <w:sz w:val="18"/>
                <w:szCs w:val="18"/>
              </w:rPr>
            </w:pPr>
          </w:p>
          <w:p w:rsidR="00C2409A" w:rsidRPr="00C2409A" w:rsidRDefault="00C2409A" w:rsidP="00C2409A">
            <w:pPr>
              <w:pStyle w:val="TableParagraph"/>
              <w:ind w:left="102" w:right="479"/>
              <w:rPr>
                <w:rFonts w:ascii="Times New Roman" w:hAnsi="Times New Roman" w:cs="Times New Roman"/>
                <w:spacing w:val="-1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Instruction and Counseling.</w:t>
            </w:r>
          </w:p>
          <w:p w:rsidR="00C2409A" w:rsidRPr="00C2409A" w:rsidRDefault="00C2409A" w:rsidP="00C2409A">
            <w:pPr>
              <w:pStyle w:val="TableParagraph"/>
              <w:ind w:left="102" w:right="479"/>
              <w:rPr>
                <w:rFonts w:ascii="Times New Roman" w:eastAsia="Verdana" w:hAnsi="Times New Roman" w:cs="Times New Roman"/>
                <w:sz w:val="18"/>
                <w:szCs w:val="18"/>
              </w:rPr>
            </w:pPr>
          </w:p>
        </w:tc>
        <w:tc>
          <w:tcPr>
            <w:tcW w:w="7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C2409A" w:rsidRPr="00C2409A" w:rsidRDefault="00C2409A" w:rsidP="00C2409A">
            <w:pPr>
              <w:pStyle w:val="TableParagraph"/>
              <w:ind w:left="102" w:right="479"/>
              <w:rPr>
                <w:rFonts w:ascii="Times New Roman" w:hAnsi="Times New Roman" w:cs="Times New Roman"/>
                <w:spacing w:val="-1"/>
                <w:sz w:val="18"/>
                <w:szCs w:val="18"/>
              </w:rPr>
            </w:pPr>
          </w:p>
          <w:p w:rsidR="00C2409A" w:rsidRPr="00C2409A" w:rsidRDefault="00C2409A" w:rsidP="00C2409A">
            <w:pPr>
              <w:pStyle w:val="TableParagraph"/>
              <w:ind w:left="102" w:right="479"/>
              <w:rPr>
                <w:rFonts w:ascii="Times New Roman" w:hAnsi="Times New Roman" w:cs="Times New Roman"/>
                <w:spacing w:val="-1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Instruction and Counseling.</w:t>
            </w:r>
          </w:p>
          <w:p w:rsidR="00C2409A" w:rsidRPr="00C2409A" w:rsidRDefault="00C2409A" w:rsidP="00C2409A">
            <w:pPr>
              <w:pStyle w:val="TableParagraph"/>
              <w:ind w:left="102" w:right="479"/>
              <w:rPr>
                <w:rFonts w:ascii="Times New Roman" w:eastAsia="Verdana" w:hAnsi="Times New Roman" w:cs="Times New Roman"/>
                <w:sz w:val="18"/>
                <w:szCs w:val="18"/>
              </w:rPr>
            </w:pPr>
          </w:p>
        </w:tc>
        <w:tc>
          <w:tcPr>
            <w:tcW w:w="8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C2409A" w:rsidRPr="00C2409A" w:rsidRDefault="00C2409A" w:rsidP="00C2409A">
            <w:pPr>
              <w:pStyle w:val="TableParagraph"/>
              <w:ind w:left="102" w:right="479"/>
              <w:rPr>
                <w:rFonts w:ascii="Times New Roman" w:hAnsi="Times New Roman" w:cs="Times New Roman"/>
                <w:spacing w:val="-1"/>
                <w:sz w:val="18"/>
                <w:szCs w:val="18"/>
              </w:rPr>
            </w:pPr>
          </w:p>
          <w:p w:rsidR="00C2409A" w:rsidRPr="00C2409A" w:rsidRDefault="00C2409A" w:rsidP="00C2409A">
            <w:pPr>
              <w:pStyle w:val="TableParagraph"/>
              <w:ind w:left="102" w:right="479"/>
              <w:rPr>
                <w:rFonts w:ascii="Times New Roman" w:hAnsi="Times New Roman" w:cs="Times New Roman"/>
                <w:spacing w:val="-1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Instruction and Counseling.</w:t>
            </w:r>
          </w:p>
          <w:p w:rsidR="00C2409A" w:rsidRPr="00C2409A" w:rsidRDefault="00C2409A" w:rsidP="00C2409A">
            <w:pPr>
              <w:pStyle w:val="TableParagraph"/>
              <w:ind w:left="102" w:right="479"/>
              <w:rPr>
                <w:rFonts w:ascii="Times New Roman" w:eastAsia="Verdana" w:hAnsi="Times New Roman" w:cs="Times New Roman"/>
                <w:sz w:val="18"/>
                <w:szCs w:val="18"/>
              </w:rPr>
            </w:pPr>
          </w:p>
        </w:tc>
        <w:tc>
          <w:tcPr>
            <w:tcW w:w="8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C2409A" w:rsidRPr="00C2409A" w:rsidRDefault="00C2409A" w:rsidP="00C2409A">
            <w:pPr>
              <w:pStyle w:val="TableParagraph"/>
              <w:ind w:left="102" w:right="479"/>
              <w:rPr>
                <w:rFonts w:ascii="Times New Roman" w:hAnsi="Times New Roman" w:cs="Times New Roman"/>
                <w:spacing w:val="-1"/>
                <w:sz w:val="18"/>
                <w:szCs w:val="18"/>
              </w:rPr>
            </w:pPr>
          </w:p>
          <w:p w:rsidR="00C2409A" w:rsidRPr="00C2409A" w:rsidRDefault="00C2409A" w:rsidP="00C2409A">
            <w:pPr>
              <w:pStyle w:val="TableParagraph"/>
              <w:ind w:left="102" w:right="479"/>
              <w:rPr>
                <w:rFonts w:ascii="Times New Roman" w:hAnsi="Times New Roman" w:cs="Times New Roman"/>
                <w:spacing w:val="-1"/>
                <w:sz w:val="18"/>
                <w:szCs w:val="18"/>
              </w:rPr>
            </w:pPr>
            <w:r w:rsidRPr="00C2409A">
              <w:rPr>
                <w:rFonts w:ascii="Times New Roman" w:hAnsi="Times New Roman" w:cs="Times New Roman"/>
                <w:spacing w:val="-1"/>
                <w:sz w:val="18"/>
                <w:szCs w:val="18"/>
              </w:rPr>
              <w:t>Instruction and Counseling.</w:t>
            </w:r>
          </w:p>
          <w:p w:rsidR="00C2409A" w:rsidRPr="00C2409A" w:rsidRDefault="00C2409A" w:rsidP="00C2409A">
            <w:pPr>
              <w:pStyle w:val="TableParagraph"/>
              <w:ind w:left="102" w:right="479"/>
              <w:rPr>
                <w:rFonts w:ascii="Times New Roman" w:eastAsia="Verdana" w:hAnsi="Times New Roman" w:cs="Times New Roman"/>
                <w:sz w:val="18"/>
                <w:szCs w:val="18"/>
              </w:rPr>
            </w:pPr>
          </w:p>
        </w:tc>
      </w:tr>
    </w:tbl>
    <w:p w:rsidR="00C86C32" w:rsidRPr="00C2409A" w:rsidRDefault="00C86C32" w:rsidP="00E70168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150A9" w:rsidRPr="00C2409A" w:rsidRDefault="003150A9" w:rsidP="0065457B">
      <w:pPr>
        <w:spacing w:before="9"/>
        <w:jc w:val="center"/>
        <w:rPr>
          <w:rFonts w:ascii="Times New Roman" w:eastAsia="Arial" w:hAnsi="Times New Roman" w:cs="Times New Roman"/>
          <w:b/>
          <w:bCs/>
          <w:sz w:val="26"/>
          <w:szCs w:val="26"/>
        </w:rPr>
      </w:pPr>
      <w:r w:rsidRPr="00C2409A">
        <w:rPr>
          <w:rFonts w:ascii="Times New Roman" w:eastAsia="Times New Roman" w:hAnsi="Times New Roman" w:cs="Times New Roman"/>
          <w:noProof/>
          <w:sz w:val="20"/>
          <w:szCs w:val="20"/>
        </w:rPr>
        <w:drawing>
          <wp:inline distT="0" distB="0" distL="0" distR="0" wp14:anchorId="74290AAA" wp14:editId="658B13F1">
            <wp:extent cx="1117600" cy="537701"/>
            <wp:effectExtent l="0" t="0" r="6350" b="0"/>
            <wp:docPr id="5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46890" cy="551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6DA3" w:rsidRDefault="00236DA3" w:rsidP="003150A9">
      <w:pPr>
        <w:spacing w:before="9"/>
        <w:jc w:val="center"/>
        <w:rPr>
          <w:rFonts w:ascii="Times New Roman" w:hAnsi="Times New Roman" w:cs="Times New Roman"/>
          <w:b/>
          <w:bCs/>
          <w:spacing w:val="-1"/>
          <w:sz w:val="28"/>
          <w:szCs w:val="28"/>
        </w:rPr>
      </w:pPr>
    </w:p>
    <w:p w:rsidR="00236DA3" w:rsidRDefault="00236DA3" w:rsidP="003150A9">
      <w:pPr>
        <w:spacing w:before="9"/>
        <w:jc w:val="center"/>
        <w:rPr>
          <w:rFonts w:ascii="Times New Roman" w:hAnsi="Times New Roman" w:cs="Times New Roman"/>
          <w:b/>
          <w:bCs/>
          <w:spacing w:val="-1"/>
          <w:sz w:val="28"/>
          <w:szCs w:val="28"/>
        </w:rPr>
      </w:pPr>
      <w:r>
        <w:rPr>
          <w:rFonts w:ascii="Times New Roman" w:hAnsi="Times New Roman" w:cs="Times New Roman"/>
          <w:b/>
          <w:bCs/>
          <w:spacing w:val="-1"/>
          <w:sz w:val="28"/>
          <w:szCs w:val="28"/>
        </w:rPr>
        <w:t>Administrators</w:t>
      </w:r>
    </w:p>
    <w:p w:rsidR="003150A9" w:rsidRPr="00C2409A" w:rsidRDefault="003150A9" w:rsidP="003150A9">
      <w:pPr>
        <w:spacing w:before="9"/>
        <w:jc w:val="center"/>
        <w:rPr>
          <w:rFonts w:ascii="Times New Roman" w:eastAsia="Arial" w:hAnsi="Times New Roman" w:cs="Times New Roman"/>
          <w:b/>
          <w:bCs/>
          <w:sz w:val="26"/>
          <w:szCs w:val="26"/>
        </w:rPr>
      </w:pPr>
      <w:r w:rsidRPr="00C2409A">
        <w:rPr>
          <w:rFonts w:ascii="Times New Roman" w:hAnsi="Times New Roman" w:cs="Times New Roman"/>
          <w:b/>
          <w:bCs/>
          <w:spacing w:val="-1"/>
          <w:sz w:val="28"/>
          <w:szCs w:val="28"/>
        </w:rPr>
        <w:t>Rating Sheet</w:t>
      </w:r>
      <w:r w:rsidRPr="00C2409A">
        <w:rPr>
          <w:rFonts w:ascii="Times New Roman" w:hAnsi="Times New Roman" w:cs="Times New Roman"/>
          <w:b/>
          <w:bCs/>
          <w:spacing w:val="1"/>
          <w:sz w:val="28"/>
          <w:szCs w:val="28"/>
        </w:rPr>
        <w:t xml:space="preserve"> </w:t>
      </w:r>
      <w:r w:rsidRPr="00C2409A">
        <w:rPr>
          <w:rFonts w:ascii="Times New Roman" w:hAnsi="Times New Roman" w:cs="Times New Roman"/>
          <w:b/>
          <w:bCs/>
          <w:spacing w:val="-1"/>
          <w:sz w:val="28"/>
          <w:szCs w:val="28"/>
        </w:rPr>
        <w:t>to</w:t>
      </w:r>
      <w:r w:rsidRPr="00C2409A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C2409A">
        <w:rPr>
          <w:rFonts w:ascii="Times New Roman" w:hAnsi="Times New Roman" w:cs="Times New Roman"/>
          <w:b/>
          <w:bCs/>
          <w:spacing w:val="-1"/>
          <w:sz w:val="28"/>
          <w:szCs w:val="28"/>
        </w:rPr>
        <w:t>Prioritize Additional</w:t>
      </w:r>
      <w:r w:rsidRPr="00C2409A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C2409A">
        <w:rPr>
          <w:rFonts w:ascii="Times New Roman" w:hAnsi="Times New Roman" w:cs="Times New Roman"/>
          <w:b/>
          <w:bCs/>
          <w:spacing w:val="-1"/>
          <w:sz w:val="28"/>
          <w:szCs w:val="28"/>
        </w:rPr>
        <w:t>Full-Time</w:t>
      </w:r>
      <w:r w:rsidRPr="00C2409A">
        <w:rPr>
          <w:rFonts w:ascii="Times New Roman" w:hAnsi="Times New Roman" w:cs="Times New Roman"/>
          <w:b/>
          <w:bCs/>
          <w:spacing w:val="1"/>
          <w:sz w:val="28"/>
          <w:szCs w:val="28"/>
        </w:rPr>
        <w:t xml:space="preserve"> </w:t>
      </w:r>
      <w:r w:rsidRPr="00C2409A">
        <w:rPr>
          <w:rFonts w:ascii="Times New Roman" w:hAnsi="Times New Roman" w:cs="Times New Roman"/>
          <w:b/>
          <w:bCs/>
          <w:spacing w:val="-1"/>
          <w:sz w:val="28"/>
          <w:szCs w:val="28"/>
        </w:rPr>
        <w:t>Faculty</w:t>
      </w:r>
      <w:r w:rsidRPr="00C2409A">
        <w:rPr>
          <w:rFonts w:ascii="Times New Roman" w:hAnsi="Times New Roman" w:cs="Times New Roman"/>
          <w:b/>
          <w:bCs/>
          <w:spacing w:val="-6"/>
          <w:sz w:val="28"/>
          <w:szCs w:val="28"/>
        </w:rPr>
        <w:t xml:space="preserve"> </w:t>
      </w:r>
      <w:r w:rsidRPr="00C2409A">
        <w:rPr>
          <w:rFonts w:ascii="Times New Roman" w:hAnsi="Times New Roman" w:cs="Times New Roman"/>
          <w:b/>
          <w:bCs/>
          <w:spacing w:val="-1"/>
          <w:sz w:val="28"/>
          <w:szCs w:val="28"/>
        </w:rPr>
        <w:t>and</w:t>
      </w:r>
      <w:r w:rsidRPr="00C2409A">
        <w:rPr>
          <w:rFonts w:ascii="Times New Roman" w:hAnsi="Times New Roman" w:cs="Times New Roman"/>
          <w:b/>
          <w:bCs/>
          <w:spacing w:val="2"/>
          <w:sz w:val="28"/>
          <w:szCs w:val="28"/>
        </w:rPr>
        <w:t xml:space="preserve"> </w:t>
      </w:r>
      <w:r w:rsidRPr="00C2409A">
        <w:rPr>
          <w:rFonts w:ascii="Times New Roman" w:hAnsi="Times New Roman" w:cs="Times New Roman"/>
          <w:b/>
          <w:bCs/>
          <w:spacing w:val="-1"/>
          <w:sz w:val="28"/>
          <w:szCs w:val="28"/>
        </w:rPr>
        <w:t>Counselors, 201</w:t>
      </w:r>
      <w:r w:rsidR="006E6C7D" w:rsidRPr="00C2409A">
        <w:rPr>
          <w:rFonts w:ascii="Times New Roman" w:hAnsi="Times New Roman" w:cs="Times New Roman"/>
          <w:b/>
          <w:bCs/>
          <w:spacing w:val="-1"/>
          <w:sz w:val="28"/>
          <w:szCs w:val="28"/>
        </w:rPr>
        <w:t>7</w:t>
      </w:r>
      <w:r w:rsidRPr="00C2409A">
        <w:rPr>
          <w:rFonts w:ascii="Times New Roman" w:hAnsi="Times New Roman" w:cs="Times New Roman"/>
          <w:b/>
          <w:bCs/>
          <w:spacing w:val="-1"/>
          <w:sz w:val="28"/>
          <w:szCs w:val="28"/>
        </w:rPr>
        <w:t xml:space="preserve"> – 201</w:t>
      </w:r>
      <w:r w:rsidR="006E6C7D" w:rsidRPr="00C2409A">
        <w:rPr>
          <w:rFonts w:ascii="Times New Roman" w:hAnsi="Times New Roman" w:cs="Times New Roman"/>
          <w:b/>
          <w:bCs/>
          <w:spacing w:val="-1"/>
          <w:sz w:val="28"/>
          <w:szCs w:val="28"/>
        </w:rPr>
        <w:t>8</w:t>
      </w:r>
    </w:p>
    <w:p w:rsidR="003150A9" w:rsidRPr="00C2409A" w:rsidRDefault="003150A9" w:rsidP="003150A9">
      <w:pPr>
        <w:spacing w:before="9"/>
        <w:jc w:val="center"/>
        <w:rPr>
          <w:rFonts w:ascii="Times New Roman" w:eastAsia="Arial" w:hAnsi="Times New Roman" w:cs="Times New Roman"/>
          <w:b/>
          <w:bCs/>
          <w:sz w:val="26"/>
          <w:szCs w:val="26"/>
        </w:rPr>
      </w:pPr>
    </w:p>
    <w:tbl>
      <w:tblPr>
        <w:tblW w:w="12165" w:type="dxa"/>
        <w:tblInd w:w="700" w:type="dxa"/>
        <w:tblLook w:val="01E0" w:firstRow="1" w:lastRow="1" w:firstColumn="1" w:lastColumn="1" w:noHBand="0" w:noVBand="0"/>
      </w:tblPr>
      <w:tblGrid>
        <w:gridCol w:w="7970"/>
        <w:gridCol w:w="1025"/>
        <w:gridCol w:w="1008"/>
        <w:gridCol w:w="1172"/>
        <w:gridCol w:w="990"/>
      </w:tblGrid>
      <w:tr w:rsidR="00916050" w:rsidRPr="00C2409A" w:rsidTr="00916050">
        <w:trPr>
          <w:trHeight w:hRule="exact" w:val="852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:rsidR="00916050" w:rsidRPr="00C2409A" w:rsidRDefault="00916050" w:rsidP="008325D7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#s 1 – 4 = Auto-populated objective scores.  </w:t>
            </w:r>
          </w:p>
          <w:p w:rsidR="00916050" w:rsidRPr="00C2409A" w:rsidRDefault="00916050" w:rsidP="008325D7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Do not change scores.  </w:t>
            </w:r>
          </w:p>
          <w:p w:rsidR="00916050" w:rsidRPr="00C2409A" w:rsidRDefault="00916050" w:rsidP="008325D7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3 points possible each.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916050" w:rsidRPr="00C2409A" w:rsidRDefault="00916050" w:rsidP="0022144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Business</w:t>
            </w:r>
          </w:p>
        </w:tc>
        <w:tc>
          <w:tcPr>
            <w:tcW w:w="10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916050" w:rsidRPr="00C2409A" w:rsidRDefault="00916050" w:rsidP="008325D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ath</w:t>
            </w:r>
          </w:p>
        </w:tc>
        <w:tc>
          <w:tcPr>
            <w:tcW w:w="11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916050" w:rsidRPr="00C2409A" w:rsidRDefault="00916050" w:rsidP="0053277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Counseling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916050" w:rsidRDefault="00916050" w:rsidP="0002386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usic</w:t>
            </w:r>
          </w:p>
        </w:tc>
      </w:tr>
      <w:tr w:rsidR="00916050" w:rsidRPr="00C2409A" w:rsidTr="00916050">
        <w:trPr>
          <w:trHeight w:hRule="exact" w:val="346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16050" w:rsidRPr="00C2409A" w:rsidRDefault="00916050" w:rsidP="008325D7">
            <w:pP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1.  LHEs and Hour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16050" w:rsidRPr="00C2409A" w:rsidRDefault="00916050" w:rsidP="0002386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16050" w:rsidRPr="00C2409A" w:rsidRDefault="00916050" w:rsidP="0002386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16050" w:rsidRPr="00C2409A" w:rsidRDefault="00916050" w:rsidP="0002386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16050" w:rsidRDefault="00916050" w:rsidP="0002386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916050" w:rsidRPr="00C2409A" w:rsidTr="00916050">
        <w:trPr>
          <w:trHeight w:hRule="exact" w:val="35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16050" w:rsidRPr="00C2409A" w:rsidRDefault="00916050" w:rsidP="008325D7">
            <w:pP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2.  Part-Time Loa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16050" w:rsidRPr="00C2409A" w:rsidRDefault="00916050" w:rsidP="0002386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16050" w:rsidRPr="00C2409A" w:rsidRDefault="00916050" w:rsidP="0002386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1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16050" w:rsidRPr="00C2409A" w:rsidRDefault="00916050" w:rsidP="0002386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16050" w:rsidRDefault="00916050" w:rsidP="0002386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</w:tr>
      <w:tr w:rsidR="00916050" w:rsidRPr="00C2409A" w:rsidTr="00916050">
        <w:trPr>
          <w:trHeight w:hRule="exact" w:val="35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16050" w:rsidRPr="00C2409A" w:rsidRDefault="00916050" w:rsidP="008325D7">
            <w:pP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3.  FTES Relative Ranking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16050" w:rsidRPr="00C2409A" w:rsidRDefault="00916050" w:rsidP="0002386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16050" w:rsidRPr="00C2409A" w:rsidRDefault="00916050" w:rsidP="0002386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16050" w:rsidRPr="00C2409A" w:rsidRDefault="00916050" w:rsidP="0002386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16050" w:rsidRDefault="00916050" w:rsidP="0002386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916050" w:rsidRPr="00C2409A" w:rsidTr="00916050">
        <w:trPr>
          <w:trHeight w:hRule="exact" w:val="35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16050" w:rsidRPr="00C2409A" w:rsidRDefault="00916050" w:rsidP="008325D7">
            <w:pP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4.  Student Demand for Sections and Service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16050" w:rsidRPr="00C2409A" w:rsidRDefault="00916050" w:rsidP="0002386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16050" w:rsidRPr="00C2409A" w:rsidRDefault="00916050" w:rsidP="0002386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16050" w:rsidRPr="00C2409A" w:rsidRDefault="00916050" w:rsidP="0002386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16050" w:rsidRDefault="00916050" w:rsidP="0002386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</w:tr>
      <w:tr w:rsidR="00916050" w:rsidRPr="00C2409A" w:rsidTr="00916050">
        <w:trPr>
          <w:trHeight w:hRule="exact" w:val="727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916050" w:rsidRPr="00C2409A" w:rsidRDefault="00916050" w:rsidP="008325D7">
            <w:pPr>
              <w:pStyle w:val="ListParagraph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Subtotal from objective scores </w:t>
            </w:r>
          </w:p>
          <w:p w:rsidR="00916050" w:rsidRPr="00C2409A" w:rsidRDefault="00916050" w:rsidP="008325D7">
            <w:pPr>
              <w:pStyle w:val="ListParagraph"/>
              <w:ind w:left="72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(12 points possible total) 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916050" w:rsidRPr="00C2409A" w:rsidRDefault="00916050" w:rsidP="0002386F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0"/>
              </w:rPr>
              <w:t>7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916050" w:rsidRPr="00C2409A" w:rsidRDefault="00916050" w:rsidP="0002386F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0"/>
              </w:rPr>
              <w:t>9</w:t>
            </w:r>
          </w:p>
        </w:tc>
        <w:tc>
          <w:tcPr>
            <w:tcW w:w="11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916050" w:rsidRPr="00C2409A" w:rsidRDefault="00916050" w:rsidP="0002386F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0"/>
              </w:rPr>
              <w:t>4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916050" w:rsidRDefault="00916050" w:rsidP="0002386F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0"/>
              </w:rPr>
              <w:t>7</w:t>
            </w:r>
          </w:p>
        </w:tc>
      </w:tr>
      <w:tr w:rsidR="00916050" w:rsidRPr="00C2409A" w:rsidTr="00916050">
        <w:trPr>
          <w:gridAfter w:val="1"/>
          <w:wAfter w:w="990" w:type="dxa"/>
          <w:trHeight w:hRule="exact" w:val="1082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</w:tcPr>
          <w:p w:rsidR="00916050" w:rsidRPr="00C2409A" w:rsidRDefault="00916050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#s 5 – 7 = Subjective scores.  </w:t>
            </w:r>
          </w:p>
          <w:p w:rsidR="00916050" w:rsidRPr="00C2409A" w:rsidRDefault="00916050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Please score based on presenters’ evidence.</w:t>
            </w:r>
          </w:p>
          <w:p w:rsidR="00916050" w:rsidRPr="00C2409A" w:rsidRDefault="00916050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3 points possible each.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:rsidR="00916050" w:rsidRPr="00C2409A" w:rsidRDefault="00916050" w:rsidP="0064514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08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:rsidR="00916050" w:rsidRPr="00C2409A" w:rsidRDefault="00916050" w:rsidP="0064514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72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:rsidR="00916050" w:rsidRPr="00C2409A" w:rsidRDefault="00916050" w:rsidP="0064514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916050" w:rsidRPr="00C2409A" w:rsidTr="00916050">
        <w:trPr>
          <w:trHeight w:hRule="exact" w:val="356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16050" w:rsidRPr="00C2409A" w:rsidRDefault="00916050" w:rsidP="001E0B8A">
            <w:pP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5. Program Plannin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16050" w:rsidRPr="00C2409A" w:rsidRDefault="00916050" w:rsidP="001E0B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667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16050" w:rsidRPr="00C2409A" w:rsidRDefault="00916050" w:rsidP="001E0B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333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16050" w:rsidRPr="00C2409A" w:rsidRDefault="00916050" w:rsidP="001E0B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00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16050" w:rsidRPr="00C2409A" w:rsidRDefault="00D33DD9" w:rsidP="001E0B8A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67</w:t>
            </w:r>
          </w:p>
        </w:tc>
      </w:tr>
      <w:tr w:rsidR="00916050" w:rsidRPr="00C2409A" w:rsidTr="00916050">
        <w:trPr>
          <w:trHeight w:hRule="exact" w:val="566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16050" w:rsidRPr="00C2409A" w:rsidRDefault="00916050" w:rsidP="001E0B8A">
            <w:pP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6. Job Market Climate, College Major Trends, and Federal/State/Local Counseling Mandate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16050" w:rsidRPr="00C2409A" w:rsidRDefault="00916050" w:rsidP="001E0B8A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2.667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16050" w:rsidRPr="00C2409A" w:rsidRDefault="00916050" w:rsidP="001E0B8A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1.000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16050" w:rsidRPr="00C2409A" w:rsidRDefault="00916050" w:rsidP="001E0B8A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2.000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16050" w:rsidRPr="00C2409A" w:rsidRDefault="00D33DD9" w:rsidP="001E0B8A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1.333</w:t>
            </w:r>
          </w:p>
        </w:tc>
      </w:tr>
      <w:tr w:rsidR="00916050" w:rsidRPr="00C2409A" w:rsidTr="00916050">
        <w:trPr>
          <w:trHeight w:val="53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16050" w:rsidRPr="00C2409A" w:rsidRDefault="00916050" w:rsidP="001E0B8A">
            <w:pP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  <w:highlight w:val="yellow"/>
              </w:rPr>
            </w:pPr>
            <w:r w:rsidRPr="00C2409A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 xml:space="preserve">7. College Mission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16050" w:rsidRPr="00C2409A" w:rsidRDefault="00916050" w:rsidP="001E0B8A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2.000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16050" w:rsidRPr="00C2409A" w:rsidRDefault="00916050" w:rsidP="001E0B8A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1.000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16050" w:rsidRPr="00C2409A" w:rsidRDefault="00916050" w:rsidP="001E0B8A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2.00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16050" w:rsidRPr="00C2409A" w:rsidRDefault="00D33DD9" w:rsidP="001E0B8A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0.333</w:t>
            </w:r>
          </w:p>
        </w:tc>
      </w:tr>
      <w:tr w:rsidR="00916050" w:rsidRPr="00C2409A" w:rsidTr="00916050">
        <w:trPr>
          <w:trHeight w:hRule="exact" w:val="7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916050" w:rsidRPr="00C2409A" w:rsidRDefault="00916050" w:rsidP="001E0B8A">
            <w:pPr>
              <w:pStyle w:val="ListParagraph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Subtotal from subjective scores </w:t>
            </w:r>
          </w:p>
          <w:p w:rsidR="00916050" w:rsidRPr="00C2409A" w:rsidRDefault="00916050" w:rsidP="001E0B8A">
            <w:pPr>
              <w:pStyle w:val="ListParagraph"/>
              <w:ind w:left="72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(12 points possible total)</w:t>
            </w:r>
          </w:p>
          <w:p w:rsidR="00916050" w:rsidRPr="00C2409A" w:rsidRDefault="00916050" w:rsidP="001E0B8A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916050" w:rsidRPr="001367A6" w:rsidRDefault="00916050" w:rsidP="001E0B8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0"/>
              </w:rPr>
            </w:pPr>
            <w:r w:rsidRPr="001367A6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0"/>
              </w:rPr>
              <w:t>7.333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916050" w:rsidRPr="001367A6" w:rsidRDefault="00916050" w:rsidP="001E0B8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0"/>
              </w:rPr>
              <w:t>3.333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916050" w:rsidRPr="001367A6" w:rsidRDefault="00916050" w:rsidP="001E0B8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0"/>
              </w:rPr>
              <w:t>6.000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916050" w:rsidRPr="001367A6" w:rsidRDefault="00D33DD9" w:rsidP="001E0B8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0"/>
              </w:rPr>
              <w:t>2.333</w:t>
            </w:r>
          </w:p>
        </w:tc>
      </w:tr>
      <w:tr w:rsidR="00916050" w:rsidRPr="00C2409A" w:rsidTr="00916050">
        <w:trPr>
          <w:trHeight w:hRule="exact" w:val="105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:rsidR="00916050" w:rsidRPr="00C2409A" w:rsidRDefault="00916050" w:rsidP="001E0B8A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FINAL SCORE = Subtotal A + Subtotal B </w:t>
            </w:r>
          </w:p>
          <w:p w:rsidR="00916050" w:rsidRPr="00C2409A" w:rsidRDefault="00916050" w:rsidP="001E0B8A">
            <w:pP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C2409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                          (24 points possible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</w:tcPr>
          <w:p w:rsidR="00916050" w:rsidRPr="001367A6" w:rsidRDefault="00916050" w:rsidP="001E0B8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0"/>
              </w:rPr>
            </w:pPr>
            <w:r w:rsidRPr="001367A6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0"/>
              </w:rPr>
              <w:t>14.333</w:t>
            </w:r>
          </w:p>
        </w:tc>
        <w:tc>
          <w:tcPr>
            <w:tcW w:w="10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</w:tcPr>
          <w:p w:rsidR="00916050" w:rsidRPr="001367A6" w:rsidRDefault="00916050" w:rsidP="001E0B8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0"/>
              </w:rPr>
              <w:t>12.333</w:t>
            </w:r>
          </w:p>
        </w:tc>
        <w:tc>
          <w:tcPr>
            <w:tcW w:w="11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:rsidR="00916050" w:rsidRPr="001367A6" w:rsidRDefault="00916050" w:rsidP="0031243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0"/>
              </w:rPr>
              <w:t>1</w:t>
            </w:r>
            <w:r w:rsidR="00312431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0"/>
              </w:rPr>
              <w:t>0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0"/>
              </w:rPr>
              <w:t>.00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</w:tcPr>
          <w:p w:rsidR="00916050" w:rsidRPr="001367A6" w:rsidRDefault="00D33DD9" w:rsidP="001E0B8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0"/>
              </w:rPr>
              <w:t>9.333</w:t>
            </w:r>
          </w:p>
        </w:tc>
      </w:tr>
    </w:tbl>
    <w:p w:rsidR="002076E3" w:rsidRPr="00C2409A" w:rsidRDefault="002076E3" w:rsidP="00AB7059">
      <w:pPr>
        <w:ind w:right="3277"/>
        <w:outlineLvl w:val="0"/>
        <w:rPr>
          <w:rFonts w:ascii="Times New Roman" w:hAnsi="Times New Roman" w:cs="Times New Roman"/>
          <w:i/>
          <w:sz w:val="20"/>
          <w:szCs w:val="20"/>
        </w:rPr>
      </w:pPr>
      <w:bookmarkStart w:id="2" w:name="Rating_Sheet_for_Prioritization_Revised_"/>
      <w:bookmarkEnd w:id="2"/>
    </w:p>
    <w:p w:rsidR="00AD0849" w:rsidRPr="00C2409A" w:rsidRDefault="00AD0849" w:rsidP="00AB7059">
      <w:pPr>
        <w:ind w:left="720"/>
        <w:rPr>
          <w:rFonts w:ascii="Times New Roman" w:hAnsi="Times New Roman" w:cs="Times New Roman"/>
          <w:i/>
        </w:rPr>
      </w:pPr>
      <w:r w:rsidRPr="00C2409A">
        <w:rPr>
          <w:rFonts w:ascii="Times New Roman" w:hAnsi="Times New Roman" w:cs="Times New Roman"/>
          <w:i/>
        </w:rPr>
        <w:t xml:space="preserve">Mission Statement:  Coastline Community College offers degrees and certificates to local, global, traditional, and non-traditional students </w:t>
      </w:r>
    </w:p>
    <w:p w:rsidR="00AD0849" w:rsidRPr="00C2409A" w:rsidRDefault="00AD0849" w:rsidP="00AB7059">
      <w:pPr>
        <w:ind w:left="720"/>
        <w:rPr>
          <w:rFonts w:ascii="Times New Roman" w:hAnsi="Times New Roman" w:cs="Times New Roman"/>
          <w:i/>
        </w:rPr>
      </w:pPr>
      <w:r w:rsidRPr="00C2409A">
        <w:rPr>
          <w:rFonts w:ascii="Times New Roman" w:hAnsi="Times New Roman" w:cs="Times New Roman"/>
          <w:i/>
        </w:rPr>
        <w:t xml:space="preserve">through accessible, flexible, and innovative education and services with a commitment to excellence at all academic levels demonstrated </w:t>
      </w:r>
    </w:p>
    <w:p w:rsidR="00AD0849" w:rsidRPr="00C2409A" w:rsidRDefault="00AD0849" w:rsidP="00AB7059">
      <w:pPr>
        <w:ind w:left="720"/>
        <w:rPr>
          <w:rFonts w:ascii="Times New Roman" w:hAnsi="Times New Roman" w:cs="Times New Roman"/>
          <w:i/>
        </w:rPr>
      </w:pPr>
      <w:r w:rsidRPr="00C2409A">
        <w:rPr>
          <w:rFonts w:ascii="Times New Roman" w:hAnsi="Times New Roman" w:cs="Times New Roman"/>
          <w:i/>
        </w:rPr>
        <w:t>by student learning achievement outcomes.</w:t>
      </w:r>
    </w:p>
    <w:sectPr w:rsidR="00AD0849" w:rsidRPr="00C2409A" w:rsidSect="00E70168">
      <w:headerReference w:type="default" r:id="rId10"/>
      <w:footerReference w:type="default" r:id="rId11"/>
      <w:pgSz w:w="15840" w:h="12240" w:orient="landscape"/>
      <w:pgMar w:top="720" w:right="720" w:bottom="720" w:left="720" w:header="0" w:footer="705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D004B" w:rsidRDefault="007D004B">
      <w:r>
        <w:separator/>
      </w:r>
    </w:p>
  </w:endnote>
  <w:endnote w:type="continuationSeparator" w:id="0">
    <w:p w:rsidR="007D004B" w:rsidRDefault="007D00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F37EB" w:rsidRDefault="00DF37EB">
    <w:pPr>
      <w:spacing w:line="14" w:lineRule="auto"/>
      <w:rPr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F37EB" w:rsidRDefault="00DF37EB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296880" behindDoc="1" locked="0" layoutInCell="1" allowOverlap="1">
              <wp:simplePos x="0" y="0"/>
              <wp:positionH relativeFrom="page">
                <wp:posOffset>563245</wp:posOffset>
              </wp:positionH>
              <wp:positionV relativeFrom="page">
                <wp:posOffset>9471025</wp:posOffset>
              </wp:positionV>
              <wp:extent cx="1414145" cy="139700"/>
              <wp:effectExtent l="1270" t="3175" r="381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14145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F37EB" w:rsidRDefault="00DF37EB">
                          <w:pPr>
                            <w:spacing w:line="207" w:lineRule="exact"/>
                            <w:ind w:left="20"/>
                            <w:rPr>
                              <w:rFonts w:ascii="Verdana" w:eastAsia="Verdana" w:hAnsi="Verdana" w:cs="Verdana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Verdana"/>
                              <w:i/>
                              <w:sz w:val="18"/>
                            </w:rPr>
                            <w:t>Revised</w:t>
                          </w:r>
                          <w:r>
                            <w:rPr>
                              <w:rFonts w:ascii="Verdana"/>
                              <w:i/>
                              <w:spacing w:val="-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Verdana"/>
                              <w:i/>
                              <w:sz w:val="18"/>
                            </w:rPr>
                            <w:t>6</w:t>
                          </w:r>
                          <w:r>
                            <w:rPr>
                              <w:rFonts w:ascii="Verdana"/>
                              <w:i/>
                              <w:spacing w:val="-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Verdana"/>
                              <w:i/>
                              <w:sz w:val="18"/>
                            </w:rPr>
                            <w:t>October</w:t>
                          </w:r>
                          <w:r>
                            <w:rPr>
                              <w:rFonts w:ascii="Verdana"/>
                              <w:i/>
                              <w:spacing w:val="-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Verdana"/>
                              <w:i/>
                              <w:sz w:val="18"/>
                            </w:rPr>
                            <w:t>2015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4.35pt;margin-top:745.75pt;width:111.35pt;height:11pt;z-index:-19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" filled="f" stroked="f">
              <v:textbox inset="0,0,0,0">
                <w:txbxContent>
                  <w:p w:rsidR="00DF37EB" w:rsidRDefault="00DF37EB">
                    <w:pPr>
                      <w:spacing w:line="207" w:lineRule="exact"/>
                      <w:ind w:left="20"/>
                      <w:rPr>
                        <w:rFonts w:ascii="Verdana" w:eastAsia="Verdana" w:hAnsi="Verdana" w:cs="Verdana"/>
                        <w:sz w:val="18"/>
                        <w:szCs w:val="18"/>
                      </w:rPr>
                    </w:pPr>
                    <w:r>
                      <w:rPr>
                        <w:rFonts w:ascii="Verdana"/>
                        <w:i/>
                        <w:sz w:val="18"/>
                      </w:rPr>
                      <w:t>Revised</w:t>
                    </w:r>
                    <w:r>
                      <w:rPr>
                        <w:rFonts w:ascii="Verdana"/>
                        <w:i/>
                        <w:spacing w:val="-1"/>
                        <w:sz w:val="18"/>
                      </w:rPr>
                      <w:t xml:space="preserve"> </w:t>
                    </w:r>
                    <w:r>
                      <w:rPr>
                        <w:rFonts w:ascii="Verdana"/>
                        <w:i/>
                        <w:sz w:val="18"/>
                      </w:rPr>
                      <w:t>6</w:t>
                    </w:r>
                    <w:r>
                      <w:rPr>
                        <w:rFonts w:ascii="Verdana"/>
                        <w:i/>
                        <w:spacing w:val="-1"/>
                        <w:sz w:val="18"/>
                      </w:rPr>
                      <w:t xml:space="preserve"> </w:t>
                    </w:r>
                    <w:r>
                      <w:rPr>
                        <w:rFonts w:ascii="Verdana"/>
                        <w:i/>
                        <w:sz w:val="18"/>
                      </w:rPr>
                      <w:t>October</w:t>
                    </w:r>
                    <w:r>
                      <w:rPr>
                        <w:rFonts w:ascii="Verdana"/>
                        <w:i/>
                        <w:spacing w:val="-1"/>
                        <w:sz w:val="18"/>
                      </w:rPr>
                      <w:t xml:space="preserve"> </w:t>
                    </w:r>
                    <w:r>
                      <w:rPr>
                        <w:rFonts w:ascii="Verdana"/>
                        <w:i/>
                        <w:sz w:val="18"/>
                      </w:rPr>
                      <w:t>2015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D004B" w:rsidRDefault="007D004B">
      <w:r>
        <w:separator/>
      </w:r>
    </w:p>
  </w:footnote>
  <w:footnote w:type="continuationSeparator" w:id="0">
    <w:p w:rsidR="007D004B" w:rsidRDefault="007D00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F37EB" w:rsidRDefault="00DF37EB">
    <w:pPr>
      <w:spacing w:line="14" w:lineRule="auto"/>
      <w:rPr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F37EB" w:rsidRDefault="00DF37EB">
    <w:pPr>
      <w:spacing w:line="14" w:lineRule="auto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240C36"/>
    <w:multiLevelType w:val="hybridMultilevel"/>
    <w:tmpl w:val="FCA4A16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EAgMLM3MjU0NDc1NLMyUdpeDU4uLM/DyQAkOLWgAPE/1RLQAAAA=="/>
  </w:docVars>
  <w:rsids>
    <w:rsidRoot w:val="00C86C32"/>
    <w:rsid w:val="0002386F"/>
    <w:rsid w:val="00034C98"/>
    <w:rsid w:val="00090ADE"/>
    <w:rsid w:val="00092C01"/>
    <w:rsid w:val="000B7881"/>
    <w:rsid w:val="000C6BFF"/>
    <w:rsid w:val="000E04AB"/>
    <w:rsid w:val="001276A0"/>
    <w:rsid w:val="001367A6"/>
    <w:rsid w:val="00137971"/>
    <w:rsid w:val="00161FA1"/>
    <w:rsid w:val="00192908"/>
    <w:rsid w:val="001C63CC"/>
    <w:rsid w:val="001E0B8A"/>
    <w:rsid w:val="001E3C4D"/>
    <w:rsid w:val="001E6276"/>
    <w:rsid w:val="001F1644"/>
    <w:rsid w:val="002076E3"/>
    <w:rsid w:val="00221444"/>
    <w:rsid w:val="00231B6F"/>
    <w:rsid w:val="00233A41"/>
    <w:rsid w:val="00236DA3"/>
    <w:rsid w:val="002A2B25"/>
    <w:rsid w:val="002F56C8"/>
    <w:rsid w:val="00304969"/>
    <w:rsid w:val="00312431"/>
    <w:rsid w:val="003150A9"/>
    <w:rsid w:val="00317F2D"/>
    <w:rsid w:val="00361B54"/>
    <w:rsid w:val="00374512"/>
    <w:rsid w:val="003800EE"/>
    <w:rsid w:val="003F7DB0"/>
    <w:rsid w:val="00430AB4"/>
    <w:rsid w:val="00452CF2"/>
    <w:rsid w:val="004938E9"/>
    <w:rsid w:val="004A5A68"/>
    <w:rsid w:val="004B0B82"/>
    <w:rsid w:val="004B517D"/>
    <w:rsid w:val="004D09FB"/>
    <w:rsid w:val="004D41B7"/>
    <w:rsid w:val="004E209E"/>
    <w:rsid w:val="004F5253"/>
    <w:rsid w:val="00532775"/>
    <w:rsid w:val="00543AF5"/>
    <w:rsid w:val="005B5FA9"/>
    <w:rsid w:val="005D3888"/>
    <w:rsid w:val="0060075B"/>
    <w:rsid w:val="00600EB8"/>
    <w:rsid w:val="00645147"/>
    <w:rsid w:val="006471F4"/>
    <w:rsid w:val="0065457B"/>
    <w:rsid w:val="00672ADE"/>
    <w:rsid w:val="006B5C7B"/>
    <w:rsid w:val="006C3EEA"/>
    <w:rsid w:val="006D39F9"/>
    <w:rsid w:val="006E6C7D"/>
    <w:rsid w:val="006E7C21"/>
    <w:rsid w:val="006F2E2D"/>
    <w:rsid w:val="007262CA"/>
    <w:rsid w:val="00750C90"/>
    <w:rsid w:val="007D004B"/>
    <w:rsid w:val="008310EC"/>
    <w:rsid w:val="008325D7"/>
    <w:rsid w:val="00834335"/>
    <w:rsid w:val="00874876"/>
    <w:rsid w:val="008844C3"/>
    <w:rsid w:val="00891084"/>
    <w:rsid w:val="008913A6"/>
    <w:rsid w:val="0089353D"/>
    <w:rsid w:val="008C1740"/>
    <w:rsid w:val="008C6A64"/>
    <w:rsid w:val="008D1A4A"/>
    <w:rsid w:val="00916050"/>
    <w:rsid w:val="00927416"/>
    <w:rsid w:val="00945FB6"/>
    <w:rsid w:val="0098307B"/>
    <w:rsid w:val="009C7896"/>
    <w:rsid w:val="009D0EB3"/>
    <w:rsid w:val="009F6A0A"/>
    <w:rsid w:val="00A0362B"/>
    <w:rsid w:val="00A352AB"/>
    <w:rsid w:val="00A373A9"/>
    <w:rsid w:val="00A60FDC"/>
    <w:rsid w:val="00A66B5D"/>
    <w:rsid w:val="00A74620"/>
    <w:rsid w:val="00A87E90"/>
    <w:rsid w:val="00AB7059"/>
    <w:rsid w:val="00AC7875"/>
    <w:rsid w:val="00AD0849"/>
    <w:rsid w:val="00AF6DDA"/>
    <w:rsid w:val="00B036A1"/>
    <w:rsid w:val="00B12226"/>
    <w:rsid w:val="00B43D54"/>
    <w:rsid w:val="00B97EF4"/>
    <w:rsid w:val="00BA3994"/>
    <w:rsid w:val="00BB2906"/>
    <w:rsid w:val="00BF1A78"/>
    <w:rsid w:val="00BF4161"/>
    <w:rsid w:val="00C002AB"/>
    <w:rsid w:val="00C2409A"/>
    <w:rsid w:val="00C25E84"/>
    <w:rsid w:val="00C81AE6"/>
    <w:rsid w:val="00C86C32"/>
    <w:rsid w:val="00CE4083"/>
    <w:rsid w:val="00D0504F"/>
    <w:rsid w:val="00D33DD9"/>
    <w:rsid w:val="00D8594A"/>
    <w:rsid w:val="00DB740C"/>
    <w:rsid w:val="00DE08F6"/>
    <w:rsid w:val="00DF37EB"/>
    <w:rsid w:val="00E26439"/>
    <w:rsid w:val="00E379C5"/>
    <w:rsid w:val="00E64771"/>
    <w:rsid w:val="00E70168"/>
    <w:rsid w:val="00E77EC7"/>
    <w:rsid w:val="00E93879"/>
    <w:rsid w:val="00E945AB"/>
    <w:rsid w:val="00EB6D29"/>
    <w:rsid w:val="00EC2FFD"/>
    <w:rsid w:val="00F22628"/>
    <w:rsid w:val="00F61F05"/>
    <w:rsid w:val="00F94CCC"/>
    <w:rsid w:val="00FA0C97"/>
    <w:rsid w:val="00FF5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274A130-A460-4C30-984D-113F2171B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2776"/>
      <w:outlineLvl w:val="0"/>
    </w:pPr>
    <w:rPr>
      <w:rFonts w:ascii="Arial" w:eastAsia="Arial" w:hAnsi="Arial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20"/>
    </w:pPr>
    <w:rPr>
      <w:rFonts w:ascii="Arial" w:eastAsia="Arial" w:hAnsi="Arial"/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8910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1084"/>
  </w:style>
  <w:style w:type="paragraph" w:styleId="Footer">
    <w:name w:val="footer"/>
    <w:basedOn w:val="Normal"/>
    <w:link w:val="FooterChar"/>
    <w:uiPriority w:val="99"/>
    <w:unhideWhenUsed/>
    <w:rsid w:val="008910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1084"/>
  </w:style>
  <w:style w:type="paragraph" w:styleId="BalloonText">
    <w:name w:val="Balloon Text"/>
    <w:basedOn w:val="Normal"/>
    <w:link w:val="BalloonTextChar"/>
    <w:uiPriority w:val="99"/>
    <w:semiHidden/>
    <w:unhideWhenUsed/>
    <w:rsid w:val="0089108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108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customXml" Target="../customXml/item2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1.jpeg"/><Relationship Id="rId14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2F2DD22611E9478146C764DAA7C68F" ma:contentTypeVersion="4" ma:contentTypeDescription="Create a new document." ma:contentTypeScope="" ma:versionID="804f60040be040ab56fb6b52d15fc460">
  <xsd:schema xmlns:xsd="http://www.w3.org/2001/XMLSchema" xmlns:xs="http://www.w3.org/2001/XMLSchema" xmlns:p="http://schemas.microsoft.com/office/2006/metadata/properties" xmlns:ns2="0ceafc29-5815-44bb-8734-b9d7da2cb19a" targetNamespace="http://schemas.microsoft.com/office/2006/metadata/properties" ma:root="true" ma:fieldsID="8f321529d30182c3bb79fea16b18a917" ns2:_="">
    <xsd:import namespace="0ceafc29-5815-44bb-8734-b9d7da2cb1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eafc29-5815-44bb-8734-b9d7da2cb1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73E3B59-45EC-490D-816D-62D5E18D1ACF}"/>
</file>

<file path=customXml/itemProps2.xml><?xml version="1.0" encoding="utf-8"?>
<ds:datastoreItem xmlns:ds="http://schemas.openxmlformats.org/officeDocument/2006/customXml" ds:itemID="{33B62D4F-2C88-491A-936C-9D18C13313CD}"/>
</file>

<file path=customXml/itemProps3.xml><?xml version="1.0" encoding="utf-8"?>
<ds:datastoreItem xmlns:ds="http://schemas.openxmlformats.org/officeDocument/2006/customXml" ds:itemID="{51E56A3E-ED4C-44B5-A6FD-5381A411CA4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56</Words>
  <Characters>6590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riteria</vt:lpstr>
    </vt:vector>
  </TitlesOfParts>
  <Company>Hewlett-Packard Company</Company>
  <LinksUpToDate>false</LinksUpToDate>
  <CharactersWithSpaces>7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teria</dc:title>
  <dc:creator>Scott</dc:creator>
  <cp:lastModifiedBy>Owner</cp:lastModifiedBy>
  <cp:revision>2</cp:revision>
  <cp:lastPrinted>2017-10-17T21:42:00Z</cp:lastPrinted>
  <dcterms:created xsi:type="dcterms:W3CDTF">2017-11-02T14:23:00Z</dcterms:created>
  <dcterms:modified xsi:type="dcterms:W3CDTF">2017-11-02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9-09-15T00:00:00Z</vt:filetime>
  </property>
  <property fmtid="{D5CDD505-2E9C-101B-9397-08002B2CF9AE}" pid="3" name="LastSaved">
    <vt:filetime>2015-10-07T00:00:00Z</vt:filetime>
  </property>
  <property fmtid="{D5CDD505-2E9C-101B-9397-08002B2CF9AE}" pid="4" name="ContentTypeId">
    <vt:lpwstr>0x010100F52F2DD22611E9478146C764DAA7C68F</vt:lpwstr>
  </property>
</Properties>
</file>